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334F9C" w14:textId="77777777" w:rsidR="00C6077E" w:rsidRPr="007400E4" w:rsidRDefault="00C6077E" w:rsidP="00C6077E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sz w:val="22"/>
          <w:szCs w:val="22"/>
          <w:lang w:val="id-ID"/>
        </w:rPr>
      </w:pPr>
      <w:bookmarkStart w:id="0" w:name="_Hlk65847185"/>
      <w:r w:rsidRPr="007400E4">
        <w:rPr>
          <w:rFonts w:ascii="Tahoma" w:hAnsi="Tahoma" w:cs="Tahoma"/>
          <w:b/>
          <w:sz w:val="22"/>
          <w:szCs w:val="22"/>
          <w:lang w:val="id-ID"/>
        </w:rPr>
        <w:t xml:space="preserve">LEMBAR </w:t>
      </w:r>
    </w:p>
    <w:p w14:paraId="6081E3FE" w14:textId="77777777" w:rsidR="00C6077E" w:rsidRPr="007400E4" w:rsidRDefault="00C6077E" w:rsidP="00C6077E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i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 xml:space="preserve">HASIL PENILAIAN SEJAWAT SEBIDANG ATAU </w:t>
      </w:r>
      <w:r w:rsidRPr="007400E4">
        <w:rPr>
          <w:rFonts w:ascii="Tahoma" w:hAnsi="Tahoma" w:cs="Tahoma"/>
          <w:b/>
          <w:i/>
          <w:sz w:val="22"/>
          <w:szCs w:val="22"/>
          <w:lang w:val="id-ID"/>
        </w:rPr>
        <w:t>PEER REVIEW</w:t>
      </w:r>
    </w:p>
    <w:p w14:paraId="72147CAF" w14:textId="77777777" w:rsidR="00C6077E" w:rsidRPr="007400E4" w:rsidRDefault="00C6077E" w:rsidP="00C6077E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>KARYA ILMIAH  : JURNAL ILMIAH</w:t>
      </w:r>
    </w:p>
    <w:p w14:paraId="1700379E" w14:textId="77777777" w:rsidR="00C6077E" w:rsidRPr="007400E4" w:rsidRDefault="00C6077E" w:rsidP="00C6077E">
      <w:pPr>
        <w:tabs>
          <w:tab w:val="left" w:pos="426"/>
          <w:tab w:val="left" w:pos="5529"/>
        </w:tabs>
        <w:rPr>
          <w:rFonts w:ascii="Tahoma" w:hAnsi="Tahoma" w:cs="Tahoma"/>
          <w:b/>
          <w:sz w:val="22"/>
          <w:szCs w:val="22"/>
          <w:lang w:val="id-ID"/>
        </w:rPr>
      </w:pPr>
    </w:p>
    <w:p w14:paraId="7E626D8E" w14:textId="77777777" w:rsidR="00C6077E" w:rsidRPr="00EB6D30" w:rsidRDefault="00C6077E" w:rsidP="00C6077E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>Judul Jurnal Ilmiah (Artikel)</w:t>
      </w:r>
      <w:r>
        <w:rPr>
          <w:rFonts w:ascii="Tahoma" w:hAnsi="Tahoma" w:cs="Tahoma"/>
          <w:sz w:val="22"/>
          <w:szCs w:val="22"/>
          <w:lang w:val="id-ID"/>
        </w:rPr>
        <w:tab/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proofErr w:type="spellStart"/>
      <w:r w:rsidR="00101C58" w:rsidRPr="00101C58">
        <w:rPr>
          <w:rFonts w:ascii="Tahoma" w:hAnsi="Tahoma" w:cs="Tahoma"/>
          <w:sz w:val="24"/>
          <w:szCs w:val="24"/>
        </w:rPr>
        <w:t>Antesedent</w:t>
      </w:r>
      <w:proofErr w:type="spellEnd"/>
      <w:r w:rsidR="00101C58" w:rsidRPr="00101C58">
        <w:rPr>
          <w:rFonts w:ascii="Tahoma" w:hAnsi="Tahoma" w:cs="Tahoma"/>
          <w:sz w:val="24"/>
          <w:szCs w:val="24"/>
        </w:rPr>
        <w:t xml:space="preserve"> Variables and Consequences of Religiosity on Fraud</w:t>
      </w:r>
    </w:p>
    <w:p w14:paraId="2111D387" w14:textId="77777777" w:rsidR="00C6077E" w:rsidRPr="00D926B0" w:rsidRDefault="00C6077E" w:rsidP="00C6077E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sz w:val="22"/>
          <w:szCs w:val="22"/>
          <w:lang w:val="id-ID"/>
        </w:rPr>
      </w:pPr>
      <w:r w:rsidRPr="00EB6D30">
        <w:rPr>
          <w:rFonts w:ascii="Tahoma" w:hAnsi="Tahoma" w:cs="Tahoma"/>
          <w:sz w:val="22"/>
          <w:szCs w:val="22"/>
          <w:lang w:val="id-ID"/>
        </w:rPr>
        <w:tab/>
      </w:r>
      <w:r w:rsidRPr="00EB6D30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</w:p>
    <w:p w14:paraId="43ECAE18" w14:textId="77777777" w:rsidR="00C6077E" w:rsidRPr="002F7A7F" w:rsidRDefault="00C6077E" w:rsidP="00C6077E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b/>
          <w:sz w:val="22"/>
          <w:szCs w:val="22"/>
        </w:rPr>
      </w:pPr>
      <w:r w:rsidRPr="007400E4">
        <w:rPr>
          <w:rFonts w:ascii="Tahoma" w:hAnsi="Tahoma" w:cs="Tahoma"/>
          <w:sz w:val="22"/>
          <w:szCs w:val="22"/>
          <w:lang w:val="id-ID"/>
        </w:rPr>
        <w:t>Penulis Jurnal Ilmiah</w:t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en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 w:rsidR="00D46A03">
        <w:rPr>
          <w:rFonts w:ascii="Tahoma" w:hAnsi="Tahoma" w:cs="Tahoma"/>
          <w:sz w:val="22"/>
          <w:szCs w:val="22"/>
        </w:rPr>
        <w:t>Muhamad Taqi</w:t>
      </w:r>
      <w:r w:rsidR="002F7A7F">
        <w:rPr>
          <w:rFonts w:ascii="Tahoma" w:hAnsi="Tahoma" w:cs="Tahoma"/>
          <w:sz w:val="22"/>
          <w:szCs w:val="22"/>
          <w:lang w:val="id-ID"/>
        </w:rPr>
        <w:t xml:space="preserve">, </w:t>
      </w:r>
      <w:proofErr w:type="spellStart"/>
      <w:r w:rsidR="002F7A7F">
        <w:rPr>
          <w:rFonts w:ascii="Tahoma" w:hAnsi="Tahoma" w:cs="Tahoma"/>
          <w:sz w:val="22"/>
          <w:szCs w:val="22"/>
        </w:rPr>
        <w:t>Sabarudinsah</w:t>
      </w:r>
      <w:proofErr w:type="spellEnd"/>
      <w:r w:rsidR="002F7A7F">
        <w:rPr>
          <w:rFonts w:ascii="Tahoma" w:hAnsi="Tahoma" w:cs="Tahoma"/>
          <w:sz w:val="22"/>
          <w:szCs w:val="22"/>
        </w:rPr>
        <w:t>, Tubagus Ismail dan Meutia</w:t>
      </w:r>
    </w:p>
    <w:p w14:paraId="69DFB691" w14:textId="77777777" w:rsidR="00C6077E" w:rsidRPr="007400E4" w:rsidRDefault="00C6077E" w:rsidP="00C6077E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id-ID"/>
        </w:rPr>
      </w:pPr>
    </w:p>
    <w:p w14:paraId="054076D7" w14:textId="6A6AFEAD" w:rsidR="0042575B" w:rsidRDefault="00C6077E" w:rsidP="00C6077E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>Identitas Jurnal Ilmiah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  <w:t>a. Nama Jurnal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 w:rsidR="003E69A5" w:rsidRPr="003E69A5">
        <w:rPr>
          <w:rFonts w:ascii="Tahoma" w:hAnsi="Tahoma" w:cs="Tahoma"/>
          <w:sz w:val="22"/>
          <w:szCs w:val="22"/>
          <w:lang w:val="id-ID"/>
        </w:rPr>
        <w:t>International Journal of Finacial Research</w:t>
      </w:r>
      <w:r w:rsidRPr="007400E4">
        <w:rPr>
          <w:rFonts w:ascii="Tahoma" w:hAnsi="Tahoma" w:cs="Tahoma"/>
          <w:sz w:val="22"/>
          <w:szCs w:val="22"/>
          <w:lang w:val="id-ID"/>
        </w:rPr>
        <w:tab/>
      </w:r>
    </w:p>
    <w:p w14:paraId="148DA1C1" w14:textId="362435B5" w:rsidR="0042575B" w:rsidRDefault="0042575B" w:rsidP="00C6077E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 w:rsidR="00C6077E" w:rsidRPr="007400E4">
        <w:rPr>
          <w:rFonts w:ascii="Tahoma" w:hAnsi="Tahoma" w:cs="Tahoma"/>
          <w:sz w:val="22"/>
          <w:szCs w:val="22"/>
          <w:lang w:val="id-ID"/>
        </w:rPr>
        <w:t>b. Volume</w:t>
      </w:r>
      <w:r>
        <w:rPr>
          <w:rFonts w:ascii="Tahoma" w:hAnsi="Tahoma" w:cs="Tahoma"/>
          <w:sz w:val="22"/>
          <w:szCs w:val="22"/>
          <w:lang w:val="id-ID"/>
        </w:rPr>
        <w:t>/</w:t>
      </w:r>
      <w:r w:rsidRPr="0042575B">
        <w:t xml:space="preserve"> </w:t>
      </w:r>
      <w:r w:rsidRPr="0042575B">
        <w:rPr>
          <w:rFonts w:ascii="Tahoma" w:hAnsi="Tahoma" w:cs="Tahoma"/>
          <w:sz w:val="22"/>
          <w:szCs w:val="22"/>
          <w:lang w:val="id-ID"/>
        </w:rPr>
        <w:t>Nomor</w:t>
      </w:r>
      <w:r w:rsidR="00C6077E">
        <w:rPr>
          <w:rFonts w:ascii="Tahoma" w:hAnsi="Tahoma" w:cs="Tahoma"/>
          <w:sz w:val="22"/>
          <w:szCs w:val="22"/>
          <w:lang w:val="id-ID"/>
        </w:rPr>
        <w:tab/>
        <w:t>:</w:t>
      </w:r>
      <w:r w:rsidR="00C6077E">
        <w:rPr>
          <w:rFonts w:ascii="Tahoma" w:hAnsi="Tahoma" w:cs="Tahoma"/>
          <w:sz w:val="22"/>
          <w:szCs w:val="22"/>
          <w:lang w:val="en-ID"/>
        </w:rPr>
        <w:t xml:space="preserve"> </w:t>
      </w:r>
      <w:r w:rsidRPr="0042575B">
        <w:rPr>
          <w:rFonts w:ascii="Tahoma" w:hAnsi="Tahoma" w:cs="Tahoma"/>
          <w:sz w:val="22"/>
          <w:szCs w:val="22"/>
          <w:lang w:val="id-ID"/>
        </w:rPr>
        <w:t>Vol. 11 No. 1</w:t>
      </w:r>
    </w:p>
    <w:p w14:paraId="2DD6D450" w14:textId="7F2CB629" w:rsidR="00C6077E" w:rsidRPr="00D134E5" w:rsidRDefault="00C6077E" w:rsidP="00C6077E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en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>c. Edisi (bulan/tahun)</w:t>
      </w:r>
      <w:r>
        <w:rPr>
          <w:rFonts w:ascii="Tahoma" w:hAnsi="Tahoma" w:cs="Tahoma"/>
          <w:sz w:val="22"/>
          <w:szCs w:val="22"/>
          <w:lang w:val="id-ID"/>
        </w:rPr>
        <w:tab/>
        <w:t xml:space="preserve">: </w:t>
      </w:r>
      <w:r w:rsidR="00A760B1">
        <w:rPr>
          <w:rFonts w:ascii="Tahoma" w:hAnsi="Tahoma" w:cs="Tahoma"/>
          <w:sz w:val="22"/>
          <w:szCs w:val="22"/>
          <w:lang w:val="id-ID"/>
        </w:rPr>
        <w:t>20</w:t>
      </w:r>
      <w:r w:rsidR="0042575B">
        <w:rPr>
          <w:rFonts w:ascii="Tahoma" w:hAnsi="Tahoma" w:cs="Tahoma"/>
          <w:sz w:val="22"/>
          <w:szCs w:val="22"/>
          <w:lang w:val="id-ID"/>
        </w:rPr>
        <w:t>20</w:t>
      </w:r>
    </w:p>
    <w:p w14:paraId="259BC673" w14:textId="2813EE71" w:rsidR="00C6077E" w:rsidRPr="00D134E5" w:rsidRDefault="00C6077E" w:rsidP="00C6077E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sz w:val="22"/>
          <w:szCs w:val="22"/>
          <w:lang w:val="en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>d. Penerbit</w:t>
      </w:r>
      <w:r>
        <w:rPr>
          <w:rFonts w:ascii="Tahoma" w:hAnsi="Tahoma" w:cs="Tahoma"/>
          <w:sz w:val="22"/>
          <w:szCs w:val="22"/>
          <w:lang w:val="id-ID"/>
        </w:rPr>
        <w:tab/>
        <w:t xml:space="preserve">: </w:t>
      </w:r>
      <w:r w:rsidR="0042575B" w:rsidRPr="0042575B">
        <w:rPr>
          <w:rFonts w:ascii="Tahoma" w:hAnsi="Tahoma" w:cs="Tahoma"/>
          <w:sz w:val="22"/>
          <w:szCs w:val="22"/>
          <w:lang w:val="id-ID"/>
        </w:rPr>
        <w:t>sciedupress.com</w:t>
      </w:r>
      <w:r w:rsidR="0042575B">
        <w:rPr>
          <w:rFonts w:ascii="Tahoma" w:hAnsi="Tahoma" w:cs="Tahoma"/>
          <w:sz w:val="22"/>
          <w:szCs w:val="22"/>
          <w:lang w:val="id-ID"/>
        </w:rPr>
        <w:t xml:space="preserve"> (</w:t>
      </w:r>
      <w:r w:rsidR="0042575B" w:rsidRPr="0042575B">
        <w:rPr>
          <w:rFonts w:ascii="Tahoma" w:hAnsi="Tahoma" w:cs="Tahoma"/>
          <w:sz w:val="22"/>
          <w:szCs w:val="22"/>
          <w:lang w:val="id-ID"/>
        </w:rPr>
        <w:t>http://ijfr.sciedupress.com</w:t>
      </w:r>
      <w:r w:rsidR="0042575B">
        <w:rPr>
          <w:rFonts w:ascii="Tahoma" w:hAnsi="Tahoma" w:cs="Tahoma"/>
          <w:sz w:val="22"/>
          <w:szCs w:val="22"/>
          <w:lang w:val="id-ID"/>
        </w:rPr>
        <w:t>)</w:t>
      </w:r>
    </w:p>
    <w:p w14:paraId="6418E4E5" w14:textId="77777777" w:rsidR="00C6077E" w:rsidRPr="007B2A89" w:rsidRDefault="00C6077E" w:rsidP="00C6077E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en-GB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e. Jumlah halaman</w:t>
      </w:r>
      <w:r>
        <w:rPr>
          <w:rFonts w:ascii="Tahoma" w:hAnsi="Tahoma" w:cs="Tahoma"/>
          <w:sz w:val="22"/>
          <w:szCs w:val="22"/>
          <w:lang w:val="id-ID"/>
        </w:rPr>
        <w:tab/>
        <w:t xml:space="preserve">: </w:t>
      </w:r>
      <w:r w:rsidR="00EB6D30">
        <w:rPr>
          <w:rFonts w:ascii="Tahoma" w:hAnsi="Tahoma" w:cs="Tahoma"/>
          <w:sz w:val="22"/>
          <w:szCs w:val="22"/>
          <w:lang w:val="id-ID"/>
        </w:rPr>
        <w:t xml:space="preserve">6 </w:t>
      </w:r>
      <w:proofErr w:type="spellStart"/>
      <w:r>
        <w:rPr>
          <w:rFonts w:ascii="Tahoma" w:hAnsi="Tahoma" w:cs="Tahoma"/>
          <w:sz w:val="22"/>
          <w:szCs w:val="22"/>
          <w:lang w:val="en-GB"/>
        </w:rPr>
        <w:t>halaman</w:t>
      </w:r>
      <w:proofErr w:type="spellEnd"/>
    </w:p>
    <w:p w14:paraId="2A120B18" w14:textId="77777777" w:rsidR="00C6077E" w:rsidRPr="007400E4" w:rsidRDefault="00C6077E" w:rsidP="00C6077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7400E4"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B006A5B" wp14:editId="79FCF53B">
                <wp:simplePos x="0" y="0"/>
                <wp:positionH relativeFrom="column">
                  <wp:posOffset>2144395</wp:posOffset>
                </wp:positionH>
                <wp:positionV relativeFrom="paragraph">
                  <wp:posOffset>168910</wp:posOffset>
                </wp:positionV>
                <wp:extent cx="264795" cy="236220"/>
                <wp:effectExtent l="10795" t="12065" r="10160" b="8890"/>
                <wp:wrapNone/>
                <wp:docPr id="76" name="Rectangle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795" cy="236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A1F99A" w14:textId="77777777" w:rsidR="00DE36EA" w:rsidRPr="00955950" w:rsidRDefault="00DE36EA" w:rsidP="00DE36EA">
                            <w:pPr>
                              <w:jc w:val="center"/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sym w:font="Symbol" w:char="F0D6"/>
                            </w:r>
                          </w:p>
                          <w:p w14:paraId="7AF169E6" w14:textId="77777777" w:rsidR="00C6077E" w:rsidRPr="00955950" w:rsidRDefault="00C6077E" w:rsidP="00C6077E">
                            <w:pPr>
                              <w:jc w:val="center"/>
                              <w:rPr>
                                <w:lang w:val="en-I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006A5B" id="Rectangle 76" o:spid="_x0000_s1026" style="position:absolute;left:0;text-align:left;margin-left:168.85pt;margin-top:13.3pt;width:20.85pt;height:18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">
                <v:textbox>
                  <w:txbxContent>
                    <w:p w14:paraId="62A1F99A" w14:textId="77777777" w:rsidR="00DE36EA" w:rsidRPr="00955950" w:rsidRDefault="00DE36EA" w:rsidP="00DE36EA">
                      <w:pPr>
                        <w:jc w:val="center"/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sym w:font="Symbol" w:char="F0D6"/>
                      </w:r>
                    </w:p>
                    <w:p w14:paraId="7AF169E6" w14:textId="77777777" w:rsidR="00C6077E" w:rsidRPr="00955950" w:rsidRDefault="00C6077E" w:rsidP="00C6077E">
                      <w:pPr>
                        <w:jc w:val="center"/>
                        <w:rPr>
                          <w:lang w:val="en-ID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</w:r>
    </w:p>
    <w:p w14:paraId="114072C3" w14:textId="77777777" w:rsidR="00C6077E" w:rsidRPr="007400E4" w:rsidRDefault="00C6077E" w:rsidP="00C6077E">
      <w:pPr>
        <w:tabs>
          <w:tab w:val="left" w:pos="3119"/>
          <w:tab w:val="left" w:pos="3402"/>
        </w:tabs>
        <w:spacing w:after="120"/>
        <w:rPr>
          <w:rFonts w:ascii="Tahoma" w:hAnsi="Tahoma" w:cs="Tahoma"/>
          <w:sz w:val="22"/>
          <w:szCs w:val="22"/>
        </w:rPr>
      </w:pPr>
      <w:r w:rsidRPr="007400E4">
        <w:rPr>
          <w:rFonts w:ascii="Tahoma" w:hAnsi="Tahoma" w:cs="Tahoma"/>
          <w:sz w:val="22"/>
          <w:szCs w:val="22"/>
          <w:lang w:val="id-ID"/>
        </w:rPr>
        <w:t>Kategori Publikasi Jurnal Ilmiah</w:t>
      </w:r>
      <w:r w:rsidRPr="007400E4">
        <w:rPr>
          <w:rFonts w:ascii="Tahoma" w:hAnsi="Tahoma" w:cs="Tahoma"/>
          <w:sz w:val="22"/>
          <w:szCs w:val="22"/>
          <w:lang w:val="id-ID"/>
        </w:rPr>
        <w:tab/>
        <w:t>:</w:t>
      </w:r>
      <w:r w:rsidRPr="007400E4">
        <w:rPr>
          <w:rFonts w:ascii="Tahoma" w:hAnsi="Tahoma" w:cs="Tahoma"/>
          <w:sz w:val="22"/>
          <w:szCs w:val="22"/>
          <w:lang w:val="id-ID"/>
        </w:rPr>
        <w:tab/>
        <w:t xml:space="preserve">        </w:t>
      </w:r>
      <w:r>
        <w:rPr>
          <w:rFonts w:ascii="Tahoma" w:hAnsi="Tahoma" w:cs="Tahoma"/>
          <w:sz w:val="22"/>
          <w:szCs w:val="22"/>
          <w:lang w:val="id-ID"/>
        </w:rPr>
        <w:t xml:space="preserve">Jurnal Ilmiah </w:t>
      </w:r>
      <w:r w:rsidR="00EB6D30">
        <w:rPr>
          <w:rFonts w:ascii="Tahoma" w:hAnsi="Tahoma" w:cs="Tahoma"/>
          <w:sz w:val="22"/>
          <w:szCs w:val="22"/>
          <w:lang w:val="id-ID"/>
        </w:rPr>
        <w:t xml:space="preserve">Internasional </w:t>
      </w:r>
      <w:r>
        <w:rPr>
          <w:rFonts w:ascii="Tahoma" w:hAnsi="Tahoma" w:cs="Tahoma"/>
          <w:sz w:val="22"/>
          <w:szCs w:val="22"/>
          <w:lang w:val="id-ID"/>
        </w:rPr>
        <w:t>/Internasional bereputasi</w:t>
      </w:r>
    </w:p>
    <w:p w14:paraId="707F4A8D" w14:textId="77777777" w:rsidR="00C6077E" w:rsidRPr="007400E4" w:rsidRDefault="00C6077E" w:rsidP="00C6077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spacing w:after="120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858BFE8" wp14:editId="7FC721A3">
                <wp:simplePos x="0" y="0"/>
                <wp:positionH relativeFrom="column">
                  <wp:posOffset>2144395</wp:posOffset>
                </wp:positionH>
                <wp:positionV relativeFrom="paragraph">
                  <wp:posOffset>25400</wp:posOffset>
                </wp:positionV>
                <wp:extent cx="264795" cy="236220"/>
                <wp:effectExtent l="10795" t="5715" r="10160" b="5715"/>
                <wp:wrapNone/>
                <wp:docPr id="75" name="Rectangle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795" cy="236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61CD61" w14:textId="77777777" w:rsidR="00C6077E" w:rsidRPr="000B6047" w:rsidRDefault="00C6077E" w:rsidP="00C6077E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858BFE8" id="Rectangle 75" o:spid="_x0000_s1027" style="position:absolute;left:0;text-align:left;margin-left:168.85pt;margin-top:2pt;width:20.85pt;height:18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">
                <v:textbox>
                  <w:txbxContent>
                    <w:p w14:paraId="2061CD61" w14:textId="77777777" w:rsidR="00C6077E" w:rsidRPr="000B6047" w:rsidRDefault="00C6077E" w:rsidP="00C6077E">
                      <w:pPr>
                        <w:jc w:val="center"/>
                        <w:rPr>
                          <w:lang w:val="id-ID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5625BE2" wp14:editId="796BB5B4">
                <wp:simplePos x="0" y="0"/>
                <wp:positionH relativeFrom="column">
                  <wp:posOffset>2144395</wp:posOffset>
                </wp:positionH>
                <wp:positionV relativeFrom="paragraph">
                  <wp:posOffset>300355</wp:posOffset>
                </wp:positionV>
                <wp:extent cx="264795" cy="236220"/>
                <wp:effectExtent l="10795" t="13970" r="10160" b="6985"/>
                <wp:wrapNone/>
                <wp:docPr id="74" name="Rectangle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795" cy="236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BB29BE" w14:textId="77777777" w:rsidR="00C6077E" w:rsidRPr="00955950" w:rsidRDefault="00C6077E" w:rsidP="00C6077E">
                            <w:pPr>
                              <w:jc w:val="center"/>
                              <w:rPr>
                                <w:lang w:val="en-I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5625BE2" id="Rectangle 74" o:spid="_x0000_s1028" style="position:absolute;left:0;text-align:left;margin-left:168.85pt;margin-top:23.65pt;width:20.85pt;height:18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">
                <v:textbox>
                  <w:txbxContent>
                    <w:p w14:paraId="17BB29BE" w14:textId="77777777" w:rsidR="00C6077E" w:rsidRPr="00955950" w:rsidRDefault="00C6077E" w:rsidP="00C6077E">
                      <w:pPr>
                        <w:jc w:val="center"/>
                        <w:rPr>
                          <w:lang w:val="en-ID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7400E4">
        <w:rPr>
          <w:rFonts w:ascii="Tahoma" w:hAnsi="Tahoma" w:cs="Tahoma"/>
          <w:sz w:val="22"/>
          <w:szCs w:val="22"/>
          <w:lang w:val="id-ID"/>
        </w:rPr>
        <w:t xml:space="preserve">(beri </w:t>
      </w:r>
      <w:r w:rsidRPr="007400E4">
        <w:rPr>
          <w:rFonts w:ascii="Tahoma" w:hAnsi="Tahoma" w:cs="Tahoma"/>
          <w:sz w:val="22"/>
          <w:szCs w:val="22"/>
          <w:lang w:val="id-ID"/>
        </w:rPr>
        <w:sym w:font="Wingdings 2" w:char="F050"/>
      </w:r>
      <w:r w:rsidRPr="007400E4">
        <w:rPr>
          <w:rFonts w:ascii="Tahoma" w:hAnsi="Tahoma" w:cs="Tahoma"/>
          <w:sz w:val="22"/>
          <w:szCs w:val="22"/>
          <w:lang w:val="id-ID"/>
        </w:rPr>
        <w:t>pada kategori yang tepat</w:t>
      </w:r>
      <w:r>
        <w:rPr>
          <w:rFonts w:ascii="Tahoma" w:hAnsi="Tahoma" w:cs="Tahoma"/>
          <w:sz w:val="22"/>
          <w:szCs w:val="22"/>
          <w:lang w:val="id-ID"/>
        </w:rPr>
        <w:t xml:space="preserve">)           </w:t>
      </w:r>
      <w:r w:rsidRPr="007400E4">
        <w:rPr>
          <w:rFonts w:ascii="Tahoma" w:hAnsi="Tahoma" w:cs="Tahoma"/>
          <w:sz w:val="22"/>
          <w:szCs w:val="22"/>
          <w:lang w:val="id-ID"/>
        </w:rPr>
        <w:t>Jurnal Ilmiah Nasional Terakreditasi</w:t>
      </w:r>
    </w:p>
    <w:p w14:paraId="5E5BE766" w14:textId="77777777" w:rsidR="00C6077E" w:rsidRDefault="00C6077E" w:rsidP="00C6077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spacing w:after="120"/>
        <w:jc w:val="both"/>
        <w:rPr>
          <w:rFonts w:ascii="Tahoma" w:hAnsi="Tahoma" w:cs="Tahoma"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 xml:space="preserve">                                                     </w:t>
      </w:r>
      <w:r>
        <w:rPr>
          <w:rFonts w:ascii="Tahoma" w:hAnsi="Tahoma" w:cs="Tahoma"/>
          <w:sz w:val="22"/>
          <w:szCs w:val="22"/>
          <w:lang w:val="id-ID"/>
        </w:rPr>
        <w:t xml:space="preserve">    Jurnal Ilmiah Nasional/Nasional terindeks di DOAJ,CABI, </w:t>
      </w:r>
    </w:p>
    <w:p w14:paraId="06C92EB7" w14:textId="77777777" w:rsidR="00C6077E" w:rsidRPr="007400E4" w:rsidRDefault="00C6077E" w:rsidP="00C6077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 xml:space="preserve">     COPERNICUS</w:t>
      </w:r>
    </w:p>
    <w:p w14:paraId="6F11E337" w14:textId="77777777" w:rsidR="00C6077E" w:rsidRPr="007400E4" w:rsidRDefault="00C6077E" w:rsidP="00C6077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</w:p>
    <w:p w14:paraId="1C46B2CA" w14:textId="77777777" w:rsidR="00C6077E" w:rsidRPr="007400E4" w:rsidRDefault="00C6077E" w:rsidP="00C6077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 xml:space="preserve">Hasil Penilaian </w:t>
      </w:r>
      <w:r w:rsidRPr="007400E4">
        <w:rPr>
          <w:rFonts w:ascii="Tahoma" w:hAnsi="Tahoma" w:cs="Tahoma"/>
          <w:i/>
          <w:sz w:val="22"/>
          <w:szCs w:val="22"/>
          <w:lang w:val="id-ID"/>
        </w:rPr>
        <w:t>Peer Review</w:t>
      </w:r>
      <w:r w:rsidRPr="007400E4">
        <w:rPr>
          <w:rFonts w:ascii="Tahoma" w:hAnsi="Tahoma" w:cs="Tahoma"/>
          <w:sz w:val="22"/>
          <w:szCs w:val="22"/>
          <w:lang w:val="id-ID"/>
        </w:rPr>
        <w:t xml:space="preserve"> :</w:t>
      </w:r>
    </w:p>
    <w:tbl>
      <w:tblPr>
        <w:tblW w:w="10716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12"/>
        <w:gridCol w:w="1708"/>
        <w:gridCol w:w="1675"/>
        <w:gridCol w:w="1675"/>
        <w:gridCol w:w="1546"/>
      </w:tblGrid>
      <w:tr w:rsidR="00C6077E" w:rsidRPr="007400E4" w14:paraId="06AAAFE2" w14:textId="77777777" w:rsidTr="000C7443">
        <w:trPr>
          <w:trHeight w:val="284"/>
        </w:trPr>
        <w:tc>
          <w:tcPr>
            <w:tcW w:w="4112" w:type="dxa"/>
            <w:vMerge w:val="restart"/>
            <w:vAlign w:val="center"/>
          </w:tcPr>
          <w:p w14:paraId="5F45A1F5" w14:textId="77777777"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Komponen </w:t>
            </w:r>
          </w:p>
          <w:p w14:paraId="0D632526" w14:textId="77777777"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Yang Dinilai </w:t>
            </w:r>
          </w:p>
        </w:tc>
        <w:tc>
          <w:tcPr>
            <w:tcW w:w="5058" w:type="dxa"/>
            <w:gridSpan w:val="3"/>
          </w:tcPr>
          <w:p w14:paraId="2F94E0EC" w14:textId="77777777"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Nilai Maksimal Jurnal Ilmiah </w:t>
            </w:r>
          </w:p>
        </w:tc>
        <w:tc>
          <w:tcPr>
            <w:tcW w:w="1546" w:type="dxa"/>
            <w:vMerge w:val="restart"/>
            <w:vAlign w:val="center"/>
          </w:tcPr>
          <w:p w14:paraId="7D858776" w14:textId="77777777"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Nilai Akhir Yang Diperoleh</w:t>
            </w:r>
            <w:r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 Reviewer 1</w:t>
            </w: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 </w:t>
            </w:r>
          </w:p>
        </w:tc>
      </w:tr>
      <w:tr w:rsidR="00C6077E" w:rsidRPr="007400E4" w14:paraId="589DAA12" w14:textId="77777777" w:rsidTr="000C7443">
        <w:trPr>
          <w:trHeight w:val="713"/>
        </w:trPr>
        <w:tc>
          <w:tcPr>
            <w:tcW w:w="4112" w:type="dxa"/>
            <w:vMerge/>
            <w:vAlign w:val="center"/>
          </w:tcPr>
          <w:p w14:paraId="5D2A27DF" w14:textId="77777777"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  <w:tc>
          <w:tcPr>
            <w:tcW w:w="1708" w:type="dxa"/>
            <w:vAlign w:val="center"/>
          </w:tcPr>
          <w:p w14:paraId="35488DC0" w14:textId="77777777"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  <w:p w14:paraId="3B72BC44" w14:textId="77777777"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Internasional</w:t>
            </w:r>
          </w:p>
          <w:p w14:paraId="3BAD5B6A" w14:textId="77777777"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426BAF8" wp14:editId="4CDF8A3E">
                      <wp:simplePos x="0" y="0"/>
                      <wp:positionH relativeFrom="column">
                        <wp:posOffset>372745</wp:posOffset>
                      </wp:positionH>
                      <wp:positionV relativeFrom="paragraph">
                        <wp:posOffset>202565</wp:posOffset>
                      </wp:positionV>
                      <wp:extent cx="166370" cy="191770"/>
                      <wp:effectExtent l="0" t="0" r="24130" b="17780"/>
                      <wp:wrapNone/>
                      <wp:docPr id="73" name="Text Box 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6370" cy="1917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F6A23EA" w14:textId="77777777" w:rsidR="00A760B1" w:rsidRDefault="00A760B1" w:rsidP="00A760B1">
                                  <w:r w:rsidRPr="00B35BAE">
                                    <w:rPr>
                                      <w:rFonts w:ascii="Tahoma" w:hAnsi="Tahoma" w:cs="Tahoma"/>
                                      <w:sz w:val="22"/>
                                      <w:szCs w:val="22"/>
                                      <w:lang w:val="id-ID"/>
                                    </w:rPr>
                                    <w:sym w:font="Wingdings 2" w:char="F050"/>
                                  </w:r>
                                </w:p>
                                <w:p w14:paraId="25F0BD80" w14:textId="77777777" w:rsidR="00A760B1" w:rsidRDefault="00C6077E" w:rsidP="00A760B1">
                                  <w:r w:rsidRPr="00955950">
                                    <w:rPr>
                                      <w:rFonts w:ascii="Tahoma" w:hAnsi="Tahoma" w:cs="Tahoma"/>
                                      <w:noProof/>
                                      <w:sz w:val="22"/>
                                      <w:szCs w:val="22"/>
                                    </w:rPr>
                                    <w:drawing>
                                      <wp:inline distT="0" distB="0" distL="0" distR="0" wp14:anchorId="479F1FBE" wp14:editId="3E9196B0">
                                        <wp:extent cx="7620" cy="7620"/>
                                        <wp:effectExtent l="0" t="0" r="0" b="0"/>
                                        <wp:docPr id="72" name="Picture 7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0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5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7620" cy="762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="00A760B1" w:rsidRPr="00B35BAE">
                                    <w:rPr>
                                      <w:rFonts w:ascii="Tahoma" w:hAnsi="Tahoma" w:cs="Tahoma"/>
                                      <w:sz w:val="22"/>
                                      <w:szCs w:val="22"/>
                                      <w:lang w:val="id-ID"/>
                                    </w:rPr>
                                    <w:sym w:font="Wingdings 2" w:char="F050"/>
                                  </w:r>
                                </w:p>
                                <w:p w14:paraId="1FA29ADD" w14:textId="77777777" w:rsidR="00C6077E" w:rsidRDefault="00C6077E" w:rsidP="00C6077E"/>
                                <w:p w14:paraId="3C1BCF13" w14:textId="77777777" w:rsidR="00C6077E" w:rsidRDefault="00C6077E" w:rsidP="00C6077E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426BAF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73" o:spid="_x0000_s1029" type="#_x0000_t202" style="position:absolute;left:0;text-align:left;margin-left:29.35pt;margin-top:15.95pt;width:13.1pt;height:15.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">
                      <v:textbox>
                        <w:txbxContent>
                          <w:p w14:paraId="7F6A23EA" w14:textId="77777777" w:rsidR="00A760B1" w:rsidRDefault="00A760B1" w:rsidP="00A760B1">
                            <w:r w:rsidRPr="00B35BAE">
                              <w:rPr>
                                <w:rFonts w:ascii="Tahoma" w:hAnsi="Tahoma" w:cs="Tahoma"/>
                                <w:sz w:val="22"/>
                                <w:szCs w:val="22"/>
                                <w:lang w:val="id-ID"/>
                              </w:rPr>
                              <w:sym w:font="Wingdings 2" w:char="F050"/>
                            </w:r>
                          </w:p>
                          <w:p w14:paraId="25F0BD80" w14:textId="77777777" w:rsidR="00A760B1" w:rsidRDefault="00C6077E" w:rsidP="00A760B1">
                            <w:r w:rsidRPr="00955950">
                              <w:rPr>
                                <w:rFonts w:ascii="Tahoma" w:hAnsi="Tahoma" w:cs="Tahoma"/>
                                <w:noProof/>
                                <w:sz w:val="22"/>
                                <w:szCs w:val="22"/>
                              </w:rPr>
                              <w:drawing>
                                <wp:inline distT="0" distB="0" distL="0" distR="0" wp14:anchorId="479F1FBE" wp14:editId="3E9196B0">
                                  <wp:extent cx="7620" cy="7620"/>
                                  <wp:effectExtent l="0" t="0" r="0" b="0"/>
                                  <wp:docPr id="72" name="Picture 7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620" cy="76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A760B1" w:rsidRPr="00B35BAE">
                              <w:rPr>
                                <w:rFonts w:ascii="Tahoma" w:hAnsi="Tahoma" w:cs="Tahoma"/>
                                <w:sz w:val="22"/>
                                <w:szCs w:val="22"/>
                                <w:lang w:val="id-ID"/>
                              </w:rPr>
                              <w:sym w:font="Wingdings 2" w:char="F050"/>
                            </w:r>
                          </w:p>
                          <w:p w14:paraId="1FA29ADD" w14:textId="77777777" w:rsidR="00C6077E" w:rsidRDefault="00C6077E" w:rsidP="00C6077E"/>
                          <w:p w14:paraId="3C1BCF13" w14:textId="77777777" w:rsidR="00C6077E" w:rsidRDefault="00C6077E" w:rsidP="00C6077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675" w:type="dxa"/>
          </w:tcPr>
          <w:p w14:paraId="0498BBC4" w14:textId="77777777" w:rsidR="00C6077E" w:rsidRDefault="00C6077E" w:rsidP="000C7443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Nasional Terakreditasi</w:t>
            </w:r>
          </w:p>
          <w:p w14:paraId="726801E7" w14:textId="77777777" w:rsidR="00C6077E" w:rsidRDefault="00C6077E" w:rsidP="000C7443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</w:p>
          <w:p w14:paraId="1B1DE17F" w14:textId="77777777" w:rsidR="00C6077E" w:rsidRPr="007400E4" w:rsidRDefault="00C6077E" w:rsidP="000C7443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6C757AC" wp14:editId="187B3196">
                      <wp:simplePos x="0" y="0"/>
                      <wp:positionH relativeFrom="column">
                        <wp:posOffset>353060</wp:posOffset>
                      </wp:positionH>
                      <wp:positionV relativeFrom="paragraph">
                        <wp:posOffset>28575</wp:posOffset>
                      </wp:positionV>
                      <wp:extent cx="166370" cy="191770"/>
                      <wp:effectExtent l="12700" t="8890" r="11430" b="8890"/>
                      <wp:wrapNone/>
                      <wp:docPr id="71" name="Text Box 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6370" cy="1917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02DAD78" w14:textId="77777777" w:rsidR="00C6077E" w:rsidRDefault="00C6077E" w:rsidP="00C6077E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C757AC" id="Text Box 71" o:spid="_x0000_s1030" type="#_x0000_t202" style="position:absolute;left:0;text-align:left;margin-left:27.8pt;margin-top:2.25pt;width:13.1pt;height:15.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">
                      <v:textbox>
                        <w:txbxContent>
                          <w:p w14:paraId="702DAD78" w14:textId="77777777" w:rsidR="00C6077E" w:rsidRDefault="00C6077E" w:rsidP="00C6077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675" w:type="dxa"/>
            <w:vAlign w:val="center"/>
          </w:tcPr>
          <w:p w14:paraId="6460923C" w14:textId="77777777" w:rsidR="00C6077E" w:rsidRPr="007400E4" w:rsidRDefault="00C6077E" w:rsidP="000C7443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Nasional Tidak Terakreditasi</w:t>
            </w:r>
          </w:p>
          <w:p w14:paraId="67D7047A" w14:textId="77777777"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92A01A3" wp14:editId="6B8DA241">
                      <wp:simplePos x="0" y="0"/>
                      <wp:positionH relativeFrom="column">
                        <wp:posOffset>336550</wp:posOffset>
                      </wp:positionH>
                      <wp:positionV relativeFrom="paragraph">
                        <wp:posOffset>43815</wp:posOffset>
                      </wp:positionV>
                      <wp:extent cx="166370" cy="191770"/>
                      <wp:effectExtent l="12065" t="5080" r="12065" b="12700"/>
                      <wp:wrapNone/>
                      <wp:docPr id="70" name="Text Box 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6370" cy="1917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9819EB0" w14:textId="77777777" w:rsidR="00C6077E" w:rsidRPr="007410DD" w:rsidRDefault="00C6077E" w:rsidP="00C6077E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92A01A3" id="Text Box 70" o:spid="_x0000_s1031" type="#_x0000_t202" style="position:absolute;left:0;text-align:left;margin-left:26.5pt;margin-top:3.45pt;width:13.1pt;height:15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">
                      <v:textbox>
                        <w:txbxContent>
                          <w:p w14:paraId="69819EB0" w14:textId="77777777" w:rsidR="00C6077E" w:rsidRPr="007410DD" w:rsidRDefault="00C6077E" w:rsidP="00C6077E"/>
                        </w:txbxContent>
                      </v:textbox>
                    </v:shape>
                  </w:pict>
                </mc:Fallback>
              </mc:AlternateContent>
            </w:r>
          </w:p>
          <w:p w14:paraId="3ED39FC0" w14:textId="77777777"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  <w:vMerge/>
            <w:vAlign w:val="center"/>
          </w:tcPr>
          <w:p w14:paraId="57A46403" w14:textId="77777777"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</w:tr>
      <w:tr w:rsidR="0042575B" w:rsidRPr="007400E4" w14:paraId="5182B255" w14:textId="77777777" w:rsidTr="000C7443">
        <w:tc>
          <w:tcPr>
            <w:tcW w:w="4112" w:type="dxa"/>
          </w:tcPr>
          <w:p w14:paraId="33924C5B" w14:textId="77777777" w:rsidR="0042575B" w:rsidRPr="007400E4" w:rsidRDefault="0042575B" w:rsidP="0042575B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lengkapan unsur isi buku (10%)</w:t>
            </w:r>
          </w:p>
        </w:tc>
        <w:tc>
          <w:tcPr>
            <w:tcW w:w="1708" w:type="dxa"/>
          </w:tcPr>
          <w:p w14:paraId="0E881468" w14:textId="00876DF6" w:rsidR="0042575B" w:rsidRPr="0057245D" w:rsidRDefault="0042575B" w:rsidP="004257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2,5</w:t>
            </w:r>
          </w:p>
        </w:tc>
        <w:tc>
          <w:tcPr>
            <w:tcW w:w="1675" w:type="dxa"/>
          </w:tcPr>
          <w:p w14:paraId="158388FD" w14:textId="5C7F7875" w:rsidR="0042575B" w:rsidRPr="007400E4" w:rsidRDefault="0042575B" w:rsidP="004257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675" w:type="dxa"/>
          </w:tcPr>
          <w:p w14:paraId="722B1604" w14:textId="77777777" w:rsidR="0042575B" w:rsidRDefault="0042575B" w:rsidP="004257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</w:tcPr>
          <w:p w14:paraId="79F89BEC" w14:textId="77777777" w:rsidR="0042575B" w:rsidRPr="00D926B0" w:rsidRDefault="0042575B" w:rsidP="004257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2,3</w:t>
            </w:r>
          </w:p>
        </w:tc>
      </w:tr>
      <w:tr w:rsidR="0042575B" w:rsidRPr="007400E4" w14:paraId="4D0539B6" w14:textId="77777777" w:rsidTr="000C7443">
        <w:tc>
          <w:tcPr>
            <w:tcW w:w="4112" w:type="dxa"/>
          </w:tcPr>
          <w:p w14:paraId="1E003BA0" w14:textId="77777777" w:rsidR="0042575B" w:rsidRPr="007400E4" w:rsidRDefault="0042575B" w:rsidP="0042575B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Ruang lingkup dan kedalaman pembahasan (30%)</w:t>
            </w:r>
          </w:p>
        </w:tc>
        <w:tc>
          <w:tcPr>
            <w:tcW w:w="1708" w:type="dxa"/>
          </w:tcPr>
          <w:p w14:paraId="09FC2D50" w14:textId="6692280B" w:rsidR="0042575B" w:rsidRPr="0057245D" w:rsidRDefault="0042575B" w:rsidP="004257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7,5</w:t>
            </w:r>
          </w:p>
        </w:tc>
        <w:tc>
          <w:tcPr>
            <w:tcW w:w="1675" w:type="dxa"/>
          </w:tcPr>
          <w:p w14:paraId="2A6314C7" w14:textId="213CFB3F" w:rsidR="0042575B" w:rsidRPr="007400E4" w:rsidRDefault="0042575B" w:rsidP="004257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675" w:type="dxa"/>
          </w:tcPr>
          <w:p w14:paraId="3620F168" w14:textId="77777777" w:rsidR="0042575B" w:rsidRDefault="0042575B" w:rsidP="004257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</w:tcPr>
          <w:p w14:paraId="28D9F7D4" w14:textId="77777777" w:rsidR="0042575B" w:rsidRPr="00D926B0" w:rsidRDefault="0042575B" w:rsidP="004257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7,2</w:t>
            </w:r>
          </w:p>
        </w:tc>
      </w:tr>
      <w:tr w:rsidR="0042575B" w:rsidRPr="007400E4" w14:paraId="7B5BBC5E" w14:textId="77777777" w:rsidTr="000C7443">
        <w:tc>
          <w:tcPr>
            <w:tcW w:w="4112" w:type="dxa"/>
          </w:tcPr>
          <w:p w14:paraId="5C83CFB6" w14:textId="77777777" w:rsidR="0042575B" w:rsidRPr="007400E4" w:rsidRDefault="0042575B" w:rsidP="0042575B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cukupan dan kemutahiran data/informasi dan metodologi (30%)</w:t>
            </w:r>
          </w:p>
        </w:tc>
        <w:tc>
          <w:tcPr>
            <w:tcW w:w="1708" w:type="dxa"/>
          </w:tcPr>
          <w:p w14:paraId="47C455BA" w14:textId="10171840" w:rsidR="0042575B" w:rsidRPr="0057245D" w:rsidRDefault="0042575B" w:rsidP="004257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7,5</w:t>
            </w:r>
          </w:p>
        </w:tc>
        <w:tc>
          <w:tcPr>
            <w:tcW w:w="1675" w:type="dxa"/>
          </w:tcPr>
          <w:p w14:paraId="5219ADE4" w14:textId="3B7F5217" w:rsidR="0042575B" w:rsidRPr="007400E4" w:rsidRDefault="0042575B" w:rsidP="004257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675" w:type="dxa"/>
          </w:tcPr>
          <w:p w14:paraId="3E30DE31" w14:textId="77777777" w:rsidR="0042575B" w:rsidRDefault="0042575B" w:rsidP="004257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</w:tcPr>
          <w:p w14:paraId="73C8D9E3" w14:textId="77777777" w:rsidR="0042575B" w:rsidRPr="00D926B0" w:rsidRDefault="0042575B" w:rsidP="004257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7,1</w:t>
            </w:r>
          </w:p>
        </w:tc>
      </w:tr>
      <w:tr w:rsidR="0042575B" w:rsidRPr="007400E4" w14:paraId="3C6C94EC" w14:textId="77777777" w:rsidTr="000C7443">
        <w:tc>
          <w:tcPr>
            <w:tcW w:w="4112" w:type="dxa"/>
          </w:tcPr>
          <w:p w14:paraId="0956595D" w14:textId="77777777" w:rsidR="0042575B" w:rsidRPr="007400E4" w:rsidRDefault="0042575B" w:rsidP="0042575B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lengkapan unsur dan kualitas penerbit (30%)</w:t>
            </w:r>
          </w:p>
        </w:tc>
        <w:tc>
          <w:tcPr>
            <w:tcW w:w="1708" w:type="dxa"/>
          </w:tcPr>
          <w:p w14:paraId="50AEF7F6" w14:textId="6109FD8E" w:rsidR="0042575B" w:rsidRPr="0057245D" w:rsidRDefault="0042575B" w:rsidP="004257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7,5</w:t>
            </w:r>
          </w:p>
        </w:tc>
        <w:tc>
          <w:tcPr>
            <w:tcW w:w="1675" w:type="dxa"/>
          </w:tcPr>
          <w:p w14:paraId="636B7487" w14:textId="1E7D0AA8" w:rsidR="0042575B" w:rsidRPr="007400E4" w:rsidRDefault="0042575B" w:rsidP="004257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675" w:type="dxa"/>
          </w:tcPr>
          <w:p w14:paraId="2C6248EB" w14:textId="77777777" w:rsidR="0042575B" w:rsidRDefault="0042575B" w:rsidP="004257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</w:tcPr>
          <w:p w14:paraId="51942C19" w14:textId="77777777" w:rsidR="0042575B" w:rsidRPr="00D926B0" w:rsidRDefault="0042575B" w:rsidP="004257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7,2</w:t>
            </w:r>
          </w:p>
        </w:tc>
      </w:tr>
      <w:tr w:rsidR="0042575B" w:rsidRPr="007400E4" w14:paraId="3A09534B" w14:textId="77777777" w:rsidTr="000C7443">
        <w:tc>
          <w:tcPr>
            <w:tcW w:w="4112" w:type="dxa"/>
          </w:tcPr>
          <w:p w14:paraId="2C99F368" w14:textId="77777777" w:rsidR="0042575B" w:rsidRPr="007400E4" w:rsidRDefault="0042575B" w:rsidP="0042575B">
            <w:pPr>
              <w:tabs>
                <w:tab w:val="left" w:pos="318"/>
                <w:tab w:val="left" w:pos="2835"/>
                <w:tab w:val="left" w:pos="3119"/>
              </w:tabs>
              <w:ind w:left="318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Total   =  (100%)</w:t>
            </w:r>
          </w:p>
        </w:tc>
        <w:tc>
          <w:tcPr>
            <w:tcW w:w="1708" w:type="dxa"/>
          </w:tcPr>
          <w:p w14:paraId="291BB62C" w14:textId="5751142A" w:rsidR="0042575B" w:rsidRPr="0057245D" w:rsidRDefault="0042575B" w:rsidP="004257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25</w:t>
            </w:r>
          </w:p>
        </w:tc>
        <w:tc>
          <w:tcPr>
            <w:tcW w:w="1675" w:type="dxa"/>
          </w:tcPr>
          <w:p w14:paraId="27288436" w14:textId="3E0EA1C1" w:rsidR="0042575B" w:rsidRPr="007400E4" w:rsidRDefault="0042575B" w:rsidP="004257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675" w:type="dxa"/>
          </w:tcPr>
          <w:p w14:paraId="5864D75E" w14:textId="77777777" w:rsidR="0042575B" w:rsidRDefault="0042575B" w:rsidP="004257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</w:tcPr>
          <w:p w14:paraId="2FA7237E" w14:textId="77777777" w:rsidR="0042575B" w:rsidRPr="009257FB" w:rsidRDefault="0042575B" w:rsidP="004257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23,8</w:t>
            </w:r>
          </w:p>
        </w:tc>
      </w:tr>
    </w:tbl>
    <w:p w14:paraId="12CD38C5" w14:textId="77777777" w:rsidR="00C6077E" w:rsidRDefault="00C6077E" w:rsidP="00C6077E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</w:p>
    <w:tbl>
      <w:tblPr>
        <w:tblW w:w="10916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16"/>
      </w:tblGrid>
      <w:tr w:rsidR="00C6077E" w:rsidRPr="003E69B3" w14:paraId="6AFCAD6D" w14:textId="77777777" w:rsidTr="000C7443">
        <w:tc>
          <w:tcPr>
            <w:tcW w:w="10916" w:type="dxa"/>
          </w:tcPr>
          <w:p w14:paraId="66078CD8" w14:textId="77777777" w:rsidR="00C6077E" w:rsidRPr="003E69B3" w:rsidRDefault="00C6077E" w:rsidP="000C7443">
            <w:p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3E69B3">
              <w:rPr>
                <w:rFonts w:ascii="Tahoma" w:hAnsi="Tahoma" w:cs="Tahoma"/>
                <w:sz w:val="22"/>
                <w:szCs w:val="22"/>
                <w:lang w:val="id-ID"/>
              </w:rPr>
              <w:t xml:space="preserve">Catatan Penilaian Artikel oleh Reviewer : </w:t>
            </w:r>
          </w:p>
          <w:p w14:paraId="4AB32BE9" w14:textId="77777777" w:rsidR="00C6077E" w:rsidRDefault="00C6077E" w:rsidP="000C7443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Penulis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artikel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sudah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memenuhi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instruksi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author</w:t>
            </w:r>
          </w:p>
          <w:p w14:paraId="56A863A2" w14:textId="77777777" w:rsidR="00C6077E" w:rsidRDefault="00C6077E" w:rsidP="000C7443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Ruang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lingkup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pembahas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sesuai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deng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bidang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kaji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penulis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,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pengangkat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masalah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sudah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cukup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baik</w:t>
            </w:r>
            <w:proofErr w:type="spellEnd"/>
          </w:p>
          <w:p w14:paraId="15031D77" w14:textId="77777777" w:rsidR="00C6077E" w:rsidRPr="00230049" w:rsidRDefault="00C6077E" w:rsidP="000C7443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Data yang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digunak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sudah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cukup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baik</w:t>
            </w:r>
            <w:proofErr w:type="spellEnd"/>
          </w:p>
          <w:p w14:paraId="338E0904" w14:textId="77777777" w:rsidR="00C6077E" w:rsidRPr="00230049" w:rsidRDefault="00C6077E" w:rsidP="000C7443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360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Kelengkap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unsur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kualitas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penerbit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sudah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cukup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baik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,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memiliki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ISSN</w:t>
            </w:r>
          </w:p>
        </w:tc>
      </w:tr>
    </w:tbl>
    <w:p w14:paraId="7A9619AB" w14:textId="77777777" w:rsidR="00C6077E" w:rsidRPr="00B35BAE" w:rsidRDefault="00C6077E" w:rsidP="00C6077E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</w:p>
    <w:p w14:paraId="6B63A4B0" w14:textId="77777777" w:rsidR="00C6077E" w:rsidRPr="006D0365" w:rsidRDefault="00C6077E" w:rsidP="00C6077E">
      <w:pPr>
        <w:tabs>
          <w:tab w:val="left" w:pos="426"/>
          <w:tab w:val="left" w:pos="2552"/>
        </w:tabs>
        <w:jc w:val="both"/>
        <w:rPr>
          <w:rFonts w:ascii="Tahoma" w:hAnsi="Tahoma" w:cs="Tahoma"/>
          <w:sz w:val="22"/>
          <w:szCs w:val="22"/>
          <w:lang w:val="en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proofErr w:type="spellStart"/>
      <w:proofErr w:type="gramStart"/>
      <w:r w:rsidR="000B6047">
        <w:rPr>
          <w:rFonts w:ascii="Tahoma" w:hAnsi="Tahoma" w:cs="Tahoma"/>
          <w:sz w:val="22"/>
          <w:szCs w:val="22"/>
          <w:lang w:val="en-ID"/>
        </w:rPr>
        <w:t>Serang</w:t>
      </w:r>
      <w:proofErr w:type="spellEnd"/>
      <w:r w:rsidR="000B6047">
        <w:rPr>
          <w:rFonts w:ascii="Tahoma" w:hAnsi="Tahoma" w:cs="Tahoma"/>
          <w:sz w:val="22"/>
          <w:szCs w:val="22"/>
          <w:lang w:val="en-ID"/>
        </w:rPr>
        <w:t xml:space="preserve">,  </w:t>
      </w:r>
      <w:r w:rsidR="000B6047">
        <w:rPr>
          <w:rFonts w:ascii="Tahoma" w:hAnsi="Tahoma" w:cs="Tahoma"/>
          <w:sz w:val="22"/>
          <w:szCs w:val="22"/>
          <w:lang w:val="id-ID"/>
        </w:rPr>
        <w:t xml:space="preserve"> </w:t>
      </w:r>
      <w:proofErr w:type="gramEnd"/>
      <w:r w:rsidR="000B6047">
        <w:rPr>
          <w:rFonts w:ascii="Tahoma" w:hAnsi="Tahoma" w:cs="Tahoma"/>
          <w:sz w:val="22"/>
          <w:szCs w:val="22"/>
          <w:lang w:val="id-ID"/>
        </w:rPr>
        <w:t xml:space="preserve"> </w:t>
      </w:r>
      <w:r w:rsidR="000B6047">
        <w:rPr>
          <w:rFonts w:ascii="Tahoma" w:hAnsi="Tahoma" w:cs="Tahoma"/>
          <w:sz w:val="22"/>
          <w:szCs w:val="22"/>
          <w:lang w:val="en-ID"/>
        </w:rPr>
        <w:t xml:space="preserve"> </w:t>
      </w:r>
      <w:r w:rsidR="000B6047">
        <w:rPr>
          <w:rFonts w:ascii="Tahoma" w:hAnsi="Tahoma" w:cs="Tahoma"/>
          <w:sz w:val="22"/>
          <w:szCs w:val="22"/>
          <w:lang w:val="id-ID"/>
        </w:rPr>
        <w:t>November</w:t>
      </w:r>
      <w:r>
        <w:rPr>
          <w:rFonts w:ascii="Tahoma" w:hAnsi="Tahoma" w:cs="Tahoma"/>
          <w:sz w:val="22"/>
          <w:szCs w:val="22"/>
          <w:lang w:val="en-ID"/>
        </w:rPr>
        <w:t xml:space="preserve"> 2020</w:t>
      </w:r>
    </w:p>
    <w:p w14:paraId="68B1DF9B" w14:textId="77777777" w:rsidR="00C6077E" w:rsidRPr="00B35BAE" w:rsidRDefault="00C6077E" w:rsidP="00C6077E">
      <w:pPr>
        <w:tabs>
          <w:tab w:val="left" w:pos="0"/>
        </w:tabs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>Reviewer 1</w:t>
      </w:r>
    </w:p>
    <w:p w14:paraId="38A7B2A3" w14:textId="1714E9E7" w:rsidR="00C6077E" w:rsidRPr="00595C3E" w:rsidRDefault="00DD1A9F" w:rsidP="00C6077E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noProof/>
        </w:rPr>
        <w:drawing>
          <wp:inline distT="0" distB="0" distL="0" distR="0" wp14:anchorId="4410788B" wp14:editId="46ED424A">
            <wp:extent cx="2009734" cy="739899"/>
            <wp:effectExtent l="0" t="0" r="0" b="3175"/>
            <wp:docPr id="3162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A0424949-552B-46E2-A801-CF8140CDA58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2" name="Picture 2">
                      <a:extLst>
                        <a:ext uri="{FF2B5EF4-FFF2-40B4-BE49-F238E27FC236}">
                          <a16:creationId xmlns:a16="http://schemas.microsoft.com/office/drawing/2014/main" id="{A0424949-552B-46E2-A801-CF8140CDA586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9734" cy="739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inline>
        </w:drawing>
      </w:r>
      <w:r w:rsidR="00C6077E" w:rsidRPr="00B35BAE">
        <w:rPr>
          <w:rFonts w:ascii="Tahoma" w:hAnsi="Tahoma" w:cs="Tahoma"/>
          <w:sz w:val="22"/>
          <w:szCs w:val="22"/>
          <w:lang w:val="id-ID"/>
        </w:rPr>
        <w:tab/>
      </w:r>
      <w:r w:rsidR="00C6077E" w:rsidRPr="00B35BAE">
        <w:rPr>
          <w:rFonts w:ascii="Tahoma" w:hAnsi="Tahoma" w:cs="Tahoma"/>
          <w:sz w:val="22"/>
          <w:szCs w:val="22"/>
          <w:lang w:val="id-ID"/>
        </w:rPr>
        <w:tab/>
      </w:r>
      <w:r w:rsidR="00C6077E" w:rsidRPr="00B35BAE">
        <w:rPr>
          <w:rFonts w:ascii="Tahoma" w:hAnsi="Tahoma" w:cs="Tahoma"/>
          <w:sz w:val="22"/>
          <w:szCs w:val="22"/>
          <w:lang w:val="id-ID"/>
        </w:rPr>
        <w:tab/>
      </w:r>
      <w:r w:rsidR="00C6077E" w:rsidRPr="00B35BAE">
        <w:rPr>
          <w:rFonts w:ascii="Tahoma" w:hAnsi="Tahoma" w:cs="Tahoma"/>
          <w:sz w:val="22"/>
          <w:szCs w:val="22"/>
          <w:lang w:val="id-ID"/>
        </w:rPr>
        <w:tab/>
        <w:t xml:space="preserve">  </w:t>
      </w:r>
      <w:r w:rsidR="00C6077E" w:rsidRPr="00B35BAE">
        <w:rPr>
          <w:rFonts w:ascii="Tahoma" w:hAnsi="Tahoma" w:cs="Tahoma"/>
          <w:sz w:val="18"/>
          <w:szCs w:val="22"/>
          <w:lang w:val="id-ID"/>
        </w:rPr>
        <w:t xml:space="preserve">     </w:t>
      </w:r>
      <w:r w:rsidR="00C6077E" w:rsidRPr="00B35BAE">
        <w:rPr>
          <w:rFonts w:ascii="Tahoma" w:hAnsi="Tahoma" w:cs="Tahoma"/>
          <w:sz w:val="18"/>
          <w:szCs w:val="22"/>
          <w:lang w:val="id-ID"/>
        </w:rPr>
        <w:tab/>
        <w:t xml:space="preserve">       </w:t>
      </w:r>
    </w:p>
    <w:p w14:paraId="147CE930" w14:textId="77777777" w:rsidR="00C6077E" w:rsidRPr="007773CB" w:rsidRDefault="00C6077E" w:rsidP="00C6077E">
      <w:pPr>
        <w:tabs>
          <w:tab w:val="left" w:pos="426"/>
          <w:tab w:val="left" w:pos="2552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 w:rsidRPr="00182878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 w:rsidRPr="007773CB">
        <w:rPr>
          <w:rFonts w:ascii="Tahoma" w:hAnsi="Tahoma" w:cs="Tahoma"/>
          <w:iCs/>
          <w:sz w:val="22"/>
          <w:szCs w:val="22"/>
          <w:lang w:val="id-ID"/>
        </w:rPr>
        <w:t>Prof</w:t>
      </w:r>
      <w:r w:rsidRPr="007773CB">
        <w:rPr>
          <w:rFonts w:ascii="Tahoma" w:hAnsi="Tahoma" w:cs="Tahoma"/>
          <w:sz w:val="22"/>
          <w:szCs w:val="22"/>
          <w:lang w:val="id-ID"/>
        </w:rPr>
        <w:t xml:space="preserve">. Dr. </w:t>
      </w:r>
      <w:r w:rsidRPr="007773CB">
        <w:rPr>
          <w:rFonts w:ascii="Tahoma" w:hAnsi="Tahoma" w:cs="Tahoma"/>
          <w:iCs/>
          <w:sz w:val="22"/>
          <w:szCs w:val="22"/>
          <w:lang w:val="id-ID"/>
        </w:rPr>
        <w:t>Tubagus Ismail</w:t>
      </w:r>
      <w:r w:rsidRPr="007773CB">
        <w:rPr>
          <w:rFonts w:ascii="Tahoma" w:hAnsi="Tahoma" w:cs="Tahoma"/>
          <w:sz w:val="22"/>
          <w:szCs w:val="22"/>
          <w:lang w:val="id-ID"/>
        </w:rPr>
        <w:t>, SE, MM, Ak, CA, CMA</w:t>
      </w:r>
    </w:p>
    <w:p w14:paraId="170AA557" w14:textId="77777777" w:rsidR="00C6077E" w:rsidRPr="00B35BAE" w:rsidRDefault="00C6077E" w:rsidP="00C6077E">
      <w:pPr>
        <w:tabs>
          <w:tab w:val="left" w:pos="426"/>
          <w:tab w:val="left" w:pos="2552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>Jabatan</w:t>
      </w:r>
      <w:r>
        <w:rPr>
          <w:rFonts w:ascii="Tahoma" w:hAnsi="Tahoma" w:cs="Tahoma"/>
          <w:sz w:val="22"/>
          <w:szCs w:val="22"/>
          <w:lang w:val="id-ID"/>
        </w:rPr>
        <w:tab/>
        <w:t>: Guru Besar Akuntansi</w:t>
      </w:r>
    </w:p>
    <w:p w14:paraId="0E75B85A" w14:textId="77777777" w:rsidR="00C6077E" w:rsidRPr="007773CB" w:rsidRDefault="00C6077E" w:rsidP="00C6077E">
      <w:pPr>
        <w:tabs>
          <w:tab w:val="left" w:pos="426"/>
          <w:tab w:val="left" w:pos="2552"/>
        </w:tabs>
        <w:jc w:val="both"/>
        <w:rPr>
          <w:rFonts w:ascii="Tahoma" w:hAnsi="Tahoma" w:cs="Tahoma"/>
          <w:sz w:val="22"/>
          <w:szCs w:val="22"/>
          <w:lang w:val="en-ID"/>
        </w:rPr>
      </w:pPr>
      <w:r>
        <w:rPr>
          <w:rFonts w:ascii="Tahoma" w:hAnsi="Tahoma" w:cs="Tahoma"/>
          <w:sz w:val="22"/>
          <w:szCs w:val="22"/>
          <w:lang w:val="id-ID"/>
        </w:rPr>
        <w:t xml:space="preserve">      </w:t>
      </w:r>
      <w:r w:rsidRPr="00B35BAE">
        <w:rPr>
          <w:rFonts w:ascii="Tahoma" w:hAnsi="Tahoma" w:cs="Tahoma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>Unit kerja</w:t>
      </w:r>
      <w:r>
        <w:rPr>
          <w:rFonts w:ascii="Tahoma" w:hAnsi="Tahoma" w:cs="Tahoma"/>
          <w:sz w:val="22"/>
          <w:szCs w:val="22"/>
          <w:lang w:val="id-ID"/>
        </w:rPr>
        <w:tab/>
        <w:t>: FE</w:t>
      </w:r>
      <w:r>
        <w:rPr>
          <w:rFonts w:ascii="Tahoma" w:hAnsi="Tahoma" w:cs="Tahoma"/>
          <w:sz w:val="22"/>
          <w:szCs w:val="22"/>
          <w:lang w:val="en-ID"/>
        </w:rPr>
        <w:t xml:space="preserve">B </w:t>
      </w:r>
      <w:r>
        <w:rPr>
          <w:rFonts w:ascii="Tahoma" w:hAnsi="Tahoma" w:cs="Tahoma"/>
          <w:sz w:val="22"/>
          <w:szCs w:val="22"/>
          <w:lang w:val="id-ID"/>
        </w:rPr>
        <w:t xml:space="preserve">Universitas </w:t>
      </w:r>
      <w:r w:rsidR="003062AE">
        <w:rPr>
          <w:rFonts w:ascii="Tahoma" w:hAnsi="Tahoma" w:cs="Tahoma"/>
          <w:sz w:val="22"/>
          <w:szCs w:val="22"/>
          <w:lang w:val="en-ID"/>
        </w:rPr>
        <w:t xml:space="preserve">Sultan </w:t>
      </w:r>
      <w:proofErr w:type="spellStart"/>
      <w:r w:rsidR="003062AE">
        <w:rPr>
          <w:rFonts w:ascii="Tahoma" w:hAnsi="Tahoma" w:cs="Tahoma"/>
          <w:sz w:val="22"/>
          <w:szCs w:val="22"/>
          <w:lang w:val="en-ID"/>
        </w:rPr>
        <w:t>Ag</w:t>
      </w:r>
      <w:r>
        <w:rPr>
          <w:rFonts w:ascii="Tahoma" w:hAnsi="Tahoma" w:cs="Tahoma"/>
          <w:sz w:val="22"/>
          <w:szCs w:val="22"/>
          <w:lang w:val="en-ID"/>
        </w:rPr>
        <w:t>eng</w:t>
      </w:r>
      <w:proofErr w:type="spellEnd"/>
      <w:r>
        <w:rPr>
          <w:rFonts w:ascii="Tahoma" w:hAnsi="Tahoma" w:cs="Tahoma"/>
          <w:sz w:val="22"/>
          <w:szCs w:val="22"/>
          <w:lang w:val="en-ID"/>
        </w:rPr>
        <w:t xml:space="preserve"> </w:t>
      </w:r>
      <w:proofErr w:type="spellStart"/>
      <w:r>
        <w:rPr>
          <w:rFonts w:ascii="Tahoma" w:hAnsi="Tahoma" w:cs="Tahoma"/>
          <w:sz w:val="22"/>
          <w:szCs w:val="22"/>
          <w:lang w:val="en-ID"/>
        </w:rPr>
        <w:t>Tirtayasa</w:t>
      </w:r>
      <w:proofErr w:type="spellEnd"/>
    </w:p>
    <w:bookmarkEnd w:id="0"/>
    <w:p w14:paraId="552DFB95" w14:textId="77777777" w:rsidR="000B6047" w:rsidRDefault="000B6047" w:rsidP="00C6077E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sz w:val="22"/>
          <w:szCs w:val="22"/>
          <w:lang w:val="id-ID"/>
        </w:rPr>
      </w:pPr>
    </w:p>
    <w:p w14:paraId="1B74D54C" w14:textId="1FCE33E7" w:rsidR="00DA75BC" w:rsidRPr="007400E4" w:rsidRDefault="00DA75BC" w:rsidP="00DA75BC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 xml:space="preserve">LEMBAR </w:t>
      </w:r>
    </w:p>
    <w:p w14:paraId="6C278412" w14:textId="77777777" w:rsidR="00DA75BC" w:rsidRPr="007400E4" w:rsidRDefault="00DA75BC" w:rsidP="00DA75BC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i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 xml:space="preserve">HASIL PENILAIAN SEJAWAT SEBIDANG ATAU </w:t>
      </w:r>
      <w:r w:rsidRPr="007400E4">
        <w:rPr>
          <w:rFonts w:ascii="Tahoma" w:hAnsi="Tahoma" w:cs="Tahoma"/>
          <w:b/>
          <w:i/>
          <w:sz w:val="22"/>
          <w:szCs w:val="22"/>
          <w:lang w:val="id-ID"/>
        </w:rPr>
        <w:t>PEER REVIEW</w:t>
      </w:r>
    </w:p>
    <w:p w14:paraId="4302A0F9" w14:textId="77777777" w:rsidR="00DA75BC" w:rsidRPr="007400E4" w:rsidRDefault="00DA75BC" w:rsidP="00DA75BC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>KARYA ILMIAH  : JURNAL ILMIAH</w:t>
      </w:r>
    </w:p>
    <w:p w14:paraId="56E642CD" w14:textId="77777777" w:rsidR="00DA75BC" w:rsidRPr="007400E4" w:rsidRDefault="00DA75BC" w:rsidP="00DA75BC">
      <w:pPr>
        <w:tabs>
          <w:tab w:val="left" w:pos="426"/>
          <w:tab w:val="left" w:pos="5529"/>
        </w:tabs>
        <w:rPr>
          <w:rFonts w:ascii="Tahoma" w:hAnsi="Tahoma" w:cs="Tahoma"/>
          <w:b/>
          <w:sz w:val="22"/>
          <w:szCs w:val="22"/>
          <w:lang w:val="id-ID"/>
        </w:rPr>
      </w:pPr>
    </w:p>
    <w:p w14:paraId="5A9DA436" w14:textId="77777777" w:rsidR="00DA75BC" w:rsidRPr="00EB6D30" w:rsidRDefault="00DA75BC" w:rsidP="00DA75BC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>Judul Jurnal Ilmiah (Artikel)</w:t>
      </w:r>
      <w:r>
        <w:rPr>
          <w:rFonts w:ascii="Tahoma" w:hAnsi="Tahoma" w:cs="Tahoma"/>
          <w:sz w:val="22"/>
          <w:szCs w:val="22"/>
          <w:lang w:val="id-ID"/>
        </w:rPr>
        <w:tab/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proofErr w:type="spellStart"/>
      <w:r w:rsidRPr="00101C58">
        <w:rPr>
          <w:rFonts w:ascii="Tahoma" w:hAnsi="Tahoma" w:cs="Tahoma"/>
          <w:sz w:val="24"/>
          <w:szCs w:val="24"/>
        </w:rPr>
        <w:t>Antesedent</w:t>
      </w:r>
      <w:proofErr w:type="spellEnd"/>
      <w:r w:rsidRPr="00101C58">
        <w:rPr>
          <w:rFonts w:ascii="Tahoma" w:hAnsi="Tahoma" w:cs="Tahoma"/>
          <w:sz w:val="24"/>
          <w:szCs w:val="24"/>
        </w:rPr>
        <w:t xml:space="preserve"> Variables and Consequences of Religiosity on Fraud</w:t>
      </w:r>
    </w:p>
    <w:p w14:paraId="6CB1A17A" w14:textId="77777777" w:rsidR="00DA75BC" w:rsidRPr="00D926B0" w:rsidRDefault="00DA75BC" w:rsidP="00DA75BC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sz w:val="22"/>
          <w:szCs w:val="22"/>
          <w:lang w:val="id-ID"/>
        </w:rPr>
      </w:pPr>
      <w:r w:rsidRPr="00EB6D30">
        <w:rPr>
          <w:rFonts w:ascii="Tahoma" w:hAnsi="Tahoma" w:cs="Tahoma"/>
          <w:sz w:val="22"/>
          <w:szCs w:val="22"/>
          <w:lang w:val="id-ID"/>
        </w:rPr>
        <w:tab/>
      </w:r>
      <w:r w:rsidRPr="00EB6D30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</w:p>
    <w:p w14:paraId="758CBACE" w14:textId="77777777" w:rsidR="00DA75BC" w:rsidRPr="002F7A7F" w:rsidRDefault="00DA75BC" w:rsidP="00DA75BC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b/>
          <w:sz w:val="22"/>
          <w:szCs w:val="22"/>
        </w:rPr>
      </w:pPr>
      <w:r w:rsidRPr="007400E4">
        <w:rPr>
          <w:rFonts w:ascii="Tahoma" w:hAnsi="Tahoma" w:cs="Tahoma"/>
          <w:sz w:val="22"/>
          <w:szCs w:val="22"/>
          <w:lang w:val="id-ID"/>
        </w:rPr>
        <w:t>Penulis Jurnal Ilmiah</w:t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en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</w:rPr>
        <w:t>Muhamad Taqi</w:t>
      </w:r>
      <w:r>
        <w:rPr>
          <w:rFonts w:ascii="Tahoma" w:hAnsi="Tahoma" w:cs="Tahoma"/>
          <w:sz w:val="22"/>
          <w:szCs w:val="22"/>
          <w:lang w:val="id-ID"/>
        </w:rPr>
        <w:t xml:space="preserve">, </w:t>
      </w:r>
      <w:proofErr w:type="spellStart"/>
      <w:r>
        <w:rPr>
          <w:rFonts w:ascii="Tahoma" w:hAnsi="Tahoma" w:cs="Tahoma"/>
          <w:sz w:val="22"/>
          <w:szCs w:val="22"/>
        </w:rPr>
        <w:t>Sabarudinsah</w:t>
      </w:r>
      <w:proofErr w:type="spellEnd"/>
      <w:r>
        <w:rPr>
          <w:rFonts w:ascii="Tahoma" w:hAnsi="Tahoma" w:cs="Tahoma"/>
          <w:sz w:val="22"/>
          <w:szCs w:val="22"/>
        </w:rPr>
        <w:t>, Tubagus Ismail dan Meutia</w:t>
      </w:r>
    </w:p>
    <w:p w14:paraId="32E769D9" w14:textId="77777777" w:rsidR="00DA75BC" w:rsidRPr="007400E4" w:rsidRDefault="00DA75BC" w:rsidP="00DA75BC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id-ID"/>
        </w:rPr>
      </w:pPr>
    </w:p>
    <w:p w14:paraId="72D46ACB" w14:textId="77777777" w:rsidR="00DA75BC" w:rsidRDefault="00DA75BC" w:rsidP="00DA75BC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>Identitas Jurnal Ilmiah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  <w:t>a. Nama Jurnal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3E69A5">
        <w:rPr>
          <w:rFonts w:ascii="Tahoma" w:hAnsi="Tahoma" w:cs="Tahoma"/>
          <w:sz w:val="22"/>
          <w:szCs w:val="22"/>
          <w:lang w:val="id-ID"/>
        </w:rPr>
        <w:t>International Journal of Finacial Research</w:t>
      </w:r>
      <w:r w:rsidRPr="007400E4">
        <w:rPr>
          <w:rFonts w:ascii="Tahoma" w:hAnsi="Tahoma" w:cs="Tahoma"/>
          <w:sz w:val="22"/>
          <w:szCs w:val="22"/>
          <w:lang w:val="id-ID"/>
        </w:rPr>
        <w:tab/>
      </w:r>
    </w:p>
    <w:p w14:paraId="5A11DA17" w14:textId="77777777" w:rsidR="00DA75BC" w:rsidRDefault="00DA75BC" w:rsidP="00DA75BC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b. Volume</w:t>
      </w:r>
      <w:r>
        <w:rPr>
          <w:rFonts w:ascii="Tahoma" w:hAnsi="Tahoma" w:cs="Tahoma"/>
          <w:sz w:val="22"/>
          <w:szCs w:val="22"/>
          <w:lang w:val="id-ID"/>
        </w:rPr>
        <w:t>/</w:t>
      </w:r>
      <w:r w:rsidRPr="0042575B">
        <w:t xml:space="preserve"> </w:t>
      </w:r>
      <w:r w:rsidRPr="0042575B">
        <w:rPr>
          <w:rFonts w:ascii="Tahoma" w:hAnsi="Tahoma" w:cs="Tahoma"/>
          <w:sz w:val="22"/>
          <w:szCs w:val="22"/>
          <w:lang w:val="id-ID"/>
        </w:rPr>
        <w:t>Nomor</w:t>
      </w:r>
      <w:r>
        <w:rPr>
          <w:rFonts w:ascii="Tahoma" w:hAnsi="Tahoma" w:cs="Tahoma"/>
          <w:sz w:val="22"/>
          <w:szCs w:val="22"/>
          <w:lang w:val="id-ID"/>
        </w:rPr>
        <w:tab/>
        <w:t>:</w:t>
      </w:r>
      <w:r>
        <w:rPr>
          <w:rFonts w:ascii="Tahoma" w:hAnsi="Tahoma" w:cs="Tahoma"/>
          <w:sz w:val="22"/>
          <w:szCs w:val="22"/>
          <w:lang w:val="en-ID"/>
        </w:rPr>
        <w:t xml:space="preserve"> </w:t>
      </w:r>
      <w:r w:rsidRPr="0042575B">
        <w:rPr>
          <w:rFonts w:ascii="Tahoma" w:hAnsi="Tahoma" w:cs="Tahoma"/>
          <w:sz w:val="22"/>
          <w:szCs w:val="22"/>
          <w:lang w:val="id-ID"/>
        </w:rPr>
        <w:t>Vol. 11 No. 1</w:t>
      </w:r>
    </w:p>
    <w:p w14:paraId="79E8975E" w14:textId="77777777" w:rsidR="00DA75BC" w:rsidRPr="00D134E5" w:rsidRDefault="00DA75BC" w:rsidP="00DA75BC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en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>c. Edisi (bulan/tahun)</w:t>
      </w:r>
      <w:r>
        <w:rPr>
          <w:rFonts w:ascii="Tahoma" w:hAnsi="Tahoma" w:cs="Tahoma"/>
          <w:sz w:val="22"/>
          <w:szCs w:val="22"/>
          <w:lang w:val="id-ID"/>
        </w:rPr>
        <w:tab/>
        <w:t>: 2020</w:t>
      </w:r>
    </w:p>
    <w:p w14:paraId="6B03EA61" w14:textId="77777777" w:rsidR="00DA75BC" w:rsidRPr="00D134E5" w:rsidRDefault="00DA75BC" w:rsidP="00DA75BC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sz w:val="22"/>
          <w:szCs w:val="22"/>
          <w:lang w:val="en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>d. Penerbit</w:t>
      </w:r>
      <w:r>
        <w:rPr>
          <w:rFonts w:ascii="Tahoma" w:hAnsi="Tahoma" w:cs="Tahoma"/>
          <w:sz w:val="22"/>
          <w:szCs w:val="22"/>
          <w:lang w:val="id-ID"/>
        </w:rPr>
        <w:tab/>
        <w:t xml:space="preserve">: </w:t>
      </w:r>
      <w:r w:rsidRPr="0042575B">
        <w:rPr>
          <w:rFonts w:ascii="Tahoma" w:hAnsi="Tahoma" w:cs="Tahoma"/>
          <w:sz w:val="22"/>
          <w:szCs w:val="22"/>
          <w:lang w:val="id-ID"/>
        </w:rPr>
        <w:t>sciedupress.com</w:t>
      </w:r>
      <w:r>
        <w:rPr>
          <w:rFonts w:ascii="Tahoma" w:hAnsi="Tahoma" w:cs="Tahoma"/>
          <w:sz w:val="22"/>
          <w:szCs w:val="22"/>
          <w:lang w:val="id-ID"/>
        </w:rPr>
        <w:t xml:space="preserve"> (</w:t>
      </w:r>
      <w:r w:rsidRPr="0042575B">
        <w:rPr>
          <w:rFonts w:ascii="Tahoma" w:hAnsi="Tahoma" w:cs="Tahoma"/>
          <w:sz w:val="22"/>
          <w:szCs w:val="22"/>
          <w:lang w:val="id-ID"/>
        </w:rPr>
        <w:t>http://ijfr.sciedupress.com</w:t>
      </w:r>
      <w:r>
        <w:rPr>
          <w:rFonts w:ascii="Tahoma" w:hAnsi="Tahoma" w:cs="Tahoma"/>
          <w:sz w:val="22"/>
          <w:szCs w:val="22"/>
          <w:lang w:val="id-ID"/>
        </w:rPr>
        <w:t>)</w:t>
      </w:r>
    </w:p>
    <w:p w14:paraId="1043878C" w14:textId="77777777" w:rsidR="00DA75BC" w:rsidRPr="007B2A89" w:rsidRDefault="00DA75BC" w:rsidP="00DA75BC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en-GB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e. Jumlah halaman</w:t>
      </w:r>
      <w:r>
        <w:rPr>
          <w:rFonts w:ascii="Tahoma" w:hAnsi="Tahoma" w:cs="Tahoma"/>
          <w:sz w:val="22"/>
          <w:szCs w:val="22"/>
          <w:lang w:val="id-ID"/>
        </w:rPr>
        <w:tab/>
        <w:t xml:space="preserve">: 6 </w:t>
      </w:r>
      <w:proofErr w:type="spellStart"/>
      <w:r>
        <w:rPr>
          <w:rFonts w:ascii="Tahoma" w:hAnsi="Tahoma" w:cs="Tahoma"/>
          <w:sz w:val="22"/>
          <w:szCs w:val="22"/>
          <w:lang w:val="en-GB"/>
        </w:rPr>
        <w:t>halaman</w:t>
      </w:r>
      <w:proofErr w:type="spellEnd"/>
    </w:p>
    <w:p w14:paraId="09B3C687" w14:textId="77777777" w:rsidR="00DA75BC" w:rsidRPr="007400E4" w:rsidRDefault="00DA75BC" w:rsidP="00DA75BC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7400E4"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BE70306" wp14:editId="686BF836">
                <wp:simplePos x="0" y="0"/>
                <wp:positionH relativeFrom="column">
                  <wp:posOffset>2144395</wp:posOffset>
                </wp:positionH>
                <wp:positionV relativeFrom="paragraph">
                  <wp:posOffset>168910</wp:posOffset>
                </wp:positionV>
                <wp:extent cx="264795" cy="236220"/>
                <wp:effectExtent l="10795" t="12065" r="10160" b="8890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795" cy="236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F2CBE" w14:textId="77777777" w:rsidR="00DA75BC" w:rsidRPr="00955950" w:rsidRDefault="00DA75BC" w:rsidP="00DA75BC">
                            <w:pPr>
                              <w:jc w:val="center"/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sym w:font="Symbol" w:char="F0D6"/>
                            </w:r>
                          </w:p>
                          <w:p w14:paraId="37745AB4" w14:textId="77777777" w:rsidR="00DA75BC" w:rsidRPr="00955950" w:rsidRDefault="00DA75BC" w:rsidP="00DA75BC">
                            <w:pPr>
                              <w:jc w:val="center"/>
                              <w:rPr>
                                <w:lang w:val="en-I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E70306" id="Rectangle 12" o:spid="_x0000_s1032" style="position:absolute;left:0;text-align:left;margin-left:168.85pt;margin-top:13.3pt;width:20.85pt;height:18.6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">
                <v:textbox>
                  <w:txbxContent>
                    <w:p w14:paraId="4B4F2CBE" w14:textId="77777777" w:rsidR="00DA75BC" w:rsidRPr="00955950" w:rsidRDefault="00DA75BC" w:rsidP="00DA75BC">
                      <w:pPr>
                        <w:jc w:val="center"/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sym w:font="Symbol" w:char="F0D6"/>
                      </w:r>
                    </w:p>
                    <w:p w14:paraId="37745AB4" w14:textId="77777777" w:rsidR="00DA75BC" w:rsidRPr="00955950" w:rsidRDefault="00DA75BC" w:rsidP="00DA75BC">
                      <w:pPr>
                        <w:jc w:val="center"/>
                        <w:rPr>
                          <w:lang w:val="en-ID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</w:r>
    </w:p>
    <w:p w14:paraId="50D3D327" w14:textId="77777777" w:rsidR="00DA75BC" w:rsidRPr="007400E4" w:rsidRDefault="00DA75BC" w:rsidP="00DA75BC">
      <w:pPr>
        <w:tabs>
          <w:tab w:val="left" w:pos="3119"/>
          <w:tab w:val="left" w:pos="3402"/>
        </w:tabs>
        <w:spacing w:after="120"/>
        <w:rPr>
          <w:rFonts w:ascii="Tahoma" w:hAnsi="Tahoma" w:cs="Tahoma"/>
          <w:sz w:val="22"/>
          <w:szCs w:val="22"/>
        </w:rPr>
      </w:pPr>
      <w:r w:rsidRPr="007400E4">
        <w:rPr>
          <w:rFonts w:ascii="Tahoma" w:hAnsi="Tahoma" w:cs="Tahoma"/>
          <w:sz w:val="22"/>
          <w:szCs w:val="22"/>
          <w:lang w:val="id-ID"/>
        </w:rPr>
        <w:t>Kategori Publikasi Jurnal Ilmiah</w:t>
      </w:r>
      <w:r w:rsidRPr="007400E4">
        <w:rPr>
          <w:rFonts w:ascii="Tahoma" w:hAnsi="Tahoma" w:cs="Tahoma"/>
          <w:sz w:val="22"/>
          <w:szCs w:val="22"/>
          <w:lang w:val="id-ID"/>
        </w:rPr>
        <w:tab/>
        <w:t>:</w:t>
      </w:r>
      <w:r w:rsidRPr="007400E4">
        <w:rPr>
          <w:rFonts w:ascii="Tahoma" w:hAnsi="Tahoma" w:cs="Tahoma"/>
          <w:sz w:val="22"/>
          <w:szCs w:val="22"/>
          <w:lang w:val="id-ID"/>
        </w:rPr>
        <w:tab/>
        <w:t xml:space="preserve">        </w:t>
      </w:r>
      <w:r>
        <w:rPr>
          <w:rFonts w:ascii="Tahoma" w:hAnsi="Tahoma" w:cs="Tahoma"/>
          <w:sz w:val="22"/>
          <w:szCs w:val="22"/>
          <w:lang w:val="id-ID"/>
        </w:rPr>
        <w:t>Jurnal Ilmiah Internasional /Internasional bereputasi</w:t>
      </w:r>
    </w:p>
    <w:p w14:paraId="69585C27" w14:textId="77777777" w:rsidR="00DA75BC" w:rsidRPr="007400E4" w:rsidRDefault="00DA75BC" w:rsidP="00DA75BC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spacing w:after="120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11E135A" wp14:editId="49D90E1B">
                <wp:simplePos x="0" y="0"/>
                <wp:positionH relativeFrom="column">
                  <wp:posOffset>2144395</wp:posOffset>
                </wp:positionH>
                <wp:positionV relativeFrom="paragraph">
                  <wp:posOffset>25400</wp:posOffset>
                </wp:positionV>
                <wp:extent cx="264795" cy="236220"/>
                <wp:effectExtent l="10795" t="5715" r="10160" b="5715"/>
                <wp:wrapNone/>
                <wp:docPr id="1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795" cy="236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B7FC1D" w14:textId="77777777" w:rsidR="00DA75BC" w:rsidRPr="000B6047" w:rsidRDefault="00DA75BC" w:rsidP="00DA75BC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1E135A" id="Rectangle 13" o:spid="_x0000_s1033" style="position:absolute;left:0;text-align:left;margin-left:168.85pt;margin-top:2pt;width:20.85pt;height:18.6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">
                <v:textbox>
                  <w:txbxContent>
                    <w:p w14:paraId="75B7FC1D" w14:textId="77777777" w:rsidR="00DA75BC" w:rsidRPr="000B6047" w:rsidRDefault="00DA75BC" w:rsidP="00DA75BC">
                      <w:pPr>
                        <w:jc w:val="center"/>
                        <w:rPr>
                          <w:lang w:val="id-ID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6FEF44E" wp14:editId="1DEF2DA7">
                <wp:simplePos x="0" y="0"/>
                <wp:positionH relativeFrom="column">
                  <wp:posOffset>2144395</wp:posOffset>
                </wp:positionH>
                <wp:positionV relativeFrom="paragraph">
                  <wp:posOffset>300355</wp:posOffset>
                </wp:positionV>
                <wp:extent cx="264795" cy="236220"/>
                <wp:effectExtent l="10795" t="13970" r="10160" b="6985"/>
                <wp:wrapNone/>
                <wp:docPr id="14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795" cy="236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688893" w14:textId="77777777" w:rsidR="00DA75BC" w:rsidRPr="00955950" w:rsidRDefault="00DA75BC" w:rsidP="00DA75BC">
                            <w:pPr>
                              <w:jc w:val="center"/>
                              <w:rPr>
                                <w:lang w:val="en-I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FEF44E" id="Rectangle 14" o:spid="_x0000_s1034" style="position:absolute;left:0;text-align:left;margin-left:168.85pt;margin-top:23.65pt;width:20.85pt;height:18.6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">
                <v:textbox>
                  <w:txbxContent>
                    <w:p w14:paraId="4B688893" w14:textId="77777777" w:rsidR="00DA75BC" w:rsidRPr="00955950" w:rsidRDefault="00DA75BC" w:rsidP="00DA75BC">
                      <w:pPr>
                        <w:jc w:val="center"/>
                        <w:rPr>
                          <w:lang w:val="en-ID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7400E4">
        <w:rPr>
          <w:rFonts w:ascii="Tahoma" w:hAnsi="Tahoma" w:cs="Tahoma"/>
          <w:sz w:val="22"/>
          <w:szCs w:val="22"/>
          <w:lang w:val="id-ID"/>
        </w:rPr>
        <w:t xml:space="preserve">(beri </w:t>
      </w:r>
      <w:r w:rsidRPr="007400E4">
        <w:rPr>
          <w:rFonts w:ascii="Tahoma" w:hAnsi="Tahoma" w:cs="Tahoma"/>
          <w:sz w:val="22"/>
          <w:szCs w:val="22"/>
          <w:lang w:val="id-ID"/>
        </w:rPr>
        <w:sym w:font="Wingdings 2" w:char="F050"/>
      </w:r>
      <w:r w:rsidRPr="007400E4">
        <w:rPr>
          <w:rFonts w:ascii="Tahoma" w:hAnsi="Tahoma" w:cs="Tahoma"/>
          <w:sz w:val="22"/>
          <w:szCs w:val="22"/>
          <w:lang w:val="id-ID"/>
        </w:rPr>
        <w:t>pada kategori yang tepat</w:t>
      </w:r>
      <w:r>
        <w:rPr>
          <w:rFonts w:ascii="Tahoma" w:hAnsi="Tahoma" w:cs="Tahoma"/>
          <w:sz w:val="22"/>
          <w:szCs w:val="22"/>
          <w:lang w:val="id-ID"/>
        </w:rPr>
        <w:t xml:space="preserve">)           </w:t>
      </w:r>
      <w:r w:rsidRPr="007400E4">
        <w:rPr>
          <w:rFonts w:ascii="Tahoma" w:hAnsi="Tahoma" w:cs="Tahoma"/>
          <w:sz w:val="22"/>
          <w:szCs w:val="22"/>
          <w:lang w:val="id-ID"/>
        </w:rPr>
        <w:t>Jurnal Ilmiah Nasional Terakreditasi</w:t>
      </w:r>
    </w:p>
    <w:p w14:paraId="7DD42DF7" w14:textId="77777777" w:rsidR="00DA75BC" w:rsidRDefault="00DA75BC" w:rsidP="00DA75BC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spacing w:after="120"/>
        <w:jc w:val="both"/>
        <w:rPr>
          <w:rFonts w:ascii="Tahoma" w:hAnsi="Tahoma" w:cs="Tahoma"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 xml:space="preserve">                                                     </w:t>
      </w:r>
      <w:r>
        <w:rPr>
          <w:rFonts w:ascii="Tahoma" w:hAnsi="Tahoma" w:cs="Tahoma"/>
          <w:sz w:val="22"/>
          <w:szCs w:val="22"/>
          <w:lang w:val="id-ID"/>
        </w:rPr>
        <w:t xml:space="preserve">    Jurnal Ilmiah Nasional/Nasional terindeks di DOAJ,CABI, </w:t>
      </w:r>
    </w:p>
    <w:p w14:paraId="4FF448DA" w14:textId="77777777" w:rsidR="00DA75BC" w:rsidRPr="007400E4" w:rsidRDefault="00DA75BC" w:rsidP="00DA75BC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 xml:space="preserve">     COPERNICUS</w:t>
      </w:r>
    </w:p>
    <w:p w14:paraId="699BB13A" w14:textId="77777777" w:rsidR="00DA75BC" w:rsidRPr="007400E4" w:rsidRDefault="00DA75BC" w:rsidP="00DA75BC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</w:p>
    <w:p w14:paraId="14EAFCB4" w14:textId="77777777" w:rsidR="00DA75BC" w:rsidRPr="007400E4" w:rsidRDefault="00DA75BC" w:rsidP="00DA75BC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 xml:space="preserve">Hasil Penilaian </w:t>
      </w:r>
      <w:r w:rsidRPr="007400E4">
        <w:rPr>
          <w:rFonts w:ascii="Tahoma" w:hAnsi="Tahoma" w:cs="Tahoma"/>
          <w:i/>
          <w:sz w:val="22"/>
          <w:szCs w:val="22"/>
          <w:lang w:val="id-ID"/>
        </w:rPr>
        <w:t>Peer Review</w:t>
      </w:r>
      <w:r w:rsidRPr="007400E4">
        <w:rPr>
          <w:rFonts w:ascii="Tahoma" w:hAnsi="Tahoma" w:cs="Tahoma"/>
          <w:sz w:val="22"/>
          <w:szCs w:val="22"/>
          <w:lang w:val="id-ID"/>
        </w:rPr>
        <w:t xml:space="preserve"> :</w:t>
      </w:r>
    </w:p>
    <w:tbl>
      <w:tblPr>
        <w:tblW w:w="10716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12"/>
        <w:gridCol w:w="1708"/>
        <w:gridCol w:w="1675"/>
        <w:gridCol w:w="1675"/>
        <w:gridCol w:w="1546"/>
      </w:tblGrid>
      <w:tr w:rsidR="00DA75BC" w:rsidRPr="007400E4" w14:paraId="76D546EC" w14:textId="77777777" w:rsidTr="003E56CC">
        <w:trPr>
          <w:trHeight w:val="284"/>
        </w:trPr>
        <w:tc>
          <w:tcPr>
            <w:tcW w:w="4112" w:type="dxa"/>
            <w:vMerge w:val="restart"/>
            <w:vAlign w:val="center"/>
          </w:tcPr>
          <w:p w14:paraId="15ED37D2" w14:textId="77777777" w:rsidR="00DA75BC" w:rsidRPr="007400E4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Komponen </w:t>
            </w:r>
          </w:p>
          <w:p w14:paraId="48833021" w14:textId="77777777" w:rsidR="00DA75BC" w:rsidRPr="007400E4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Yang Dinilai </w:t>
            </w:r>
          </w:p>
        </w:tc>
        <w:tc>
          <w:tcPr>
            <w:tcW w:w="5058" w:type="dxa"/>
            <w:gridSpan w:val="3"/>
          </w:tcPr>
          <w:p w14:paraId="6BDA4EB5" w14:textId="77777777" w:rsidR="00DA75BC" w:rsidRPr="007400E4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Nilai Maksimal Jurnal Ilmiah </w:t>
            </w:r>
          </w:p>
        </w:tc>
        <w:tc>
          <w:tcPr>
            <w:tcW w:w="1546" w:type="dxa"/>
            <w:vMerge w:val="restart"/>
            <w:vAlign w:val="center"/>
          </w:tcPr>
          <w:p w14:paraId="310A6519" w14:textId="77777777" w:rsidR="00DA75BC" w:rsidRPr="007400E4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Nilai Akhir Yang Diperoleh</w:t>
            </w:r>
            <w:r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 Reviewer 1</w:t>
            </w: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 </w:t>
            </w:r>
          </w:p>
        </w:tc>
      </w:tr>
      <w:tr w:rsidR="00DA75BC" w:rsidRPr="007400E4" w14:paraId="381888CC" w14:textId="77777777" w:rsidTr="003E56CC">
        <w:trPr>
          <w:trHeight w:val="713"/>
        </w:trPr>
        <w:tc>
          <w:tcPr>
            <w:tcW w:w="4112" w:type="dxa"/>
            <w:vMerge/>
            <w:vAlign w:val="center"/>
          </w:tcPr>
          <w:p w14:paraId="6F0EB994" w14:textId="77777777" w:rsidR="00DA75BC" w:rsidRPr="007400E4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  <w:tc>
          <w:tcPr>
            <w:tcW w:w="1708" w:type="dxa"/>
            <w:vAlign w:val="center"/>
          </w:tcPr>
          <w:p w14:paraId="22F247B2" w14:textId="77777777" w:rsidR="00DA75BC" w:rsidRPr="007400E4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  <w:p w14:paraId="43B544EA" w14:textId="77777777" w:rsidR="00DA75BC" w:rsidRPr="007400E4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Internasional</w:t>
            </w:r>
          </w:p>
          <w:p w14:paraId="1C21A944" w14:textId="77777777" w:rsidR="00DA75BC" w:rsidRPr="007400E4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7BB726EC" wp14:editId="3C5D21F9">
                      <wp:simplePos x="0" y="0"/>
                      <wp:positionH relativeFrom="column">
                        <wp:posOffset>372745</wp:posOffset>
                      </wp:positionH>
                      <wp:positionV relativeFrom="paragraph">
                        <wp:posOffset>202565</wp:posOffset>
                      </wp:positionV>
                      <wp:extent cx="166370" cy="191770"/>
                      <wp:effectExtent l="0" t="0" r="24130" b="17780"/>
                      <wp:wrapNone/>
                      <wp:docPr id="15" name="Text Box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6370" cy="1917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E6EB802" w14:textId="77777777" w:rsidR="00DA75BC" w:rsidRDefault="00DA75BC" w:rsidP="00DA75BC">
                                  <w:r w:rsidRPr="00B35BAE">
                                    <w:rPr>
                                      <w:rFonts w:ascii="Tahoma" w:hAnsi="Tahoma" w:cs="Tahoma"/>
                                      <w:sz w:val="22"/>
                                      <w:szCs w:val="22"/>
                                      <w:lang w:val="id-ID"/>
                                    </w:rPr>
                                    <w:sym w:font="Wingdings 2" w:char="F050"/>
                                  </w:r>
                                </w:p>
                                <w:p w14:paraId="789632CA" w14:textId="77777777" w:rsidR="00DA75BC" w:rsidRDefault="00DA75BC" w:rsidP="00DA75BC">
                                  <w:r w:rsidRPr="00955950">
                                    <w:rPr>
                                      <w:rFonts w:ascii="Tahoma" w:hAnsi="Tahoma" w:cs="Tahoma"/>
                                      <w:noProof/>
                                      <w:sz w:val="22"/>
                                      <w:szCs w:val="22"/>
                                    </w:rPr>
                                    <w:drawing>
                                      <wp:inline distT="0" distB="0" distL="0" distR="0" wp14:anchorId="19064429" wp14:editId="20719750">
                                        <wp:extent cx="7620" cy="7620"/>
                                        <wp:effectExtent l="0" t="0" r="0" b="0"/>
                                        <wp:docPr id="18" name="Picture 18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0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5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7620" cy="762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Pr="00B35BAE">
                                    <w:rPr>
                                      <w:rFonts w:ascii="Tahoma" w:hAnsi="Tahoma" w:cs="Tahoma"/>
                                      <w:sz w:val="22"/>
                                      <w:szCs w:val="22"/>
                                      <w:lang w:val="id-ID"/>
                                    </w:rPr>
                                    <w:sym w:font="Wingdings 2" w:char="F050"/>
                                  </w:r>
                                </w:p>
                                <w:p w14:paraId="35275835" w14:textId="77777777" w:rsidR="00DA75BC" w:rsidRDefault="00DA75BC" w:rsidP="00DA75BC"/>
                                <w:p w14:paraId="416FC797" w14:textId="77777777" w:rsidR="00DA75BC" w:rsidRDefault="00DA75BC" w:rsidP="00DA75BC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B726EC" id="Text Box 15" o:spid="_x0000_s1035" type="#_x0000_t202" style="position:absolute;left:0;text-align:left;margin-left:29.35pt;margin-top:15.95pt;width:13.1pt;height:15.1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">
                      <v:textbox>
                        <w:txbxContent>
                          <w:p w14:paraId="7E6EB802" w14:textId="77777777" w:rsidR="00DA75BC" w:rsidRDefault="00DA75BC" w:rsidP="00DA75BC">
                            <w:r w:rsidRPr="00B35BAE">
                              <w:rPr>
                                <w:rFonts w:ascii="Tahoma" w:hAnsi="Tahoma" w:cs="Tahoma"/>
                                <w:sz w:val="22"/>
                                <w:szCs w:val="22"/>
                                <w:lang w:val="id-ID"/>
                              </w:rPr>
                              <w:sym w:font="Wingdings 2" w:char="F050"/>
                            </w:r>
                          </w:p>
                          <w:p w14:paraId="789632CA" w14:textId="77777777" w:rsidR="00DA75BC" w:rsidRDefault="00DA75BC" w:rsidP="00DA75BC">
                            <w:r w:rsidRPr="00955950">
                              <w:rPr>
                                <w:rFonts w:ascii="Tahoma" w:hAnsi="Tahoma" w:cs="Tahoma"/>
                                <w:noProof/>
                                <w:sz w:val="22"/>
                                <w:szCs w:val="22"/>
                              </w:rPr>
                              <w:drawing>
                                <wp:inline distT="0" distB="0" distL="0" distR="0" wp14:anchorId="19064429" wp14:editId="20719750">
                                  <wp:extent cx="7620" cy="7620"/>
                                  <wp:effectExtent l="0" t="0" r="0" b="0"/>
                                  <wp:docPr id="18" name="Picture 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620" cy="76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B35BAE">
                              <w:rPr>
                                <w:rFonts w:ascii="Tahoma" w:hAnsi="Tahoma" w:cs="Tahoma"/>
                                <w:sz w:val="22"/>
                                <w:szCs w:val="22"/>
                                <w:lang w:val="id-ID"/>
                              </w:rPr>
                              <w:sym w:font="Wingdings 2" w:char="F050"/>
                            </w:r>
                          </w:p>
                          <w:p w14:paraId="35275835" w14:textId="77777777" w:rsidR="00DA75BC" w:rsidRDefault="00DA75BC" w:rsidP="00DA75BC"/>
                          <w:p w14:paraId="416FC797" w14:textId="77777777" w:rsidR="00DA75BC" w:rsidRDefault="00DA75BC" w:rsidP="00DA75BC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675" w:type="dxa"/>
          </w:tcPr>
          <w:p w14:paraId="52674A87" w14:textId="77777777" w:rsidR="00DA75BC" w:rsidRDefault="00DA75BC" w:rsidP="003E56CC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Nasional Terakreditasi</w:t>
            </w:r>
          </w:p>
          <w:p w14:paraId="5FA2F90E" w14:textId="77777777" w:rsidR="00DA75BC" w:rsidRDefault="00DA75BC" w:rsidP="003E56CC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</w:p>
          <w:p w14:paraId="0A396A07" w14:textId="77777777" w:rsidR="00DA75BC" w:rsidRPr="007400E4" w:rsidRDefault="00DA75BC" w:rsidP="003E56CC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5BED1935" wp14:editId="31ECF898">
                      <wp:simplePos x="0" y="0"/>
                      <wp:positionH relativeFrom="column">
                        <wp:posOffset>353060</wp:posOffset>
                      </wp:positionH>
                      <wp:positionV relativeFrom="paragraph">
                        <wp:posOffset>28575</wp:posOffset>
                      </wp:positionV>
                      <wp:extent cx="166370" cy="191770"/>
                      <wp:effectExtent l="12700" t="8890" r="11430" b="8890"/>
                      <wp:wrapNone/>
                      <wp:docPr id="16" name="Text Box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6370" cy="1917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0C6974D" w14:textId="77777777" w:rsidR="00DA75BC" w:rsidRDefault="00DA75BC" w:rsidP="00DA75BC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ED1935" id="Text Box 16" o:spid="_x0000_s1036" type="#_x0000_t202" style="position:absolute;left:0;text-align:left;margin-left:27.8pt;margin-top:2.25pt;width:13.1pt;height:15.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">
                      <v:textbox>
                        <w:txbxContent>
                          <w:p w14:paraId="40C6974D" w14:textId="77777777" w:rsidR="00DA75BC" w:rsidRDefault="00DA75BC" w:rsidP="00DA75BC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675" w:type="dxa"/>
            <w:vAlign w:val="center"/>
          </w:tcPr>
          <w:p w14:paraId="57A53D26" w14:textId="77777777" w:rsidR="00DA75BC" w:rsidRPr="007400E4" w:rsidRDefault="00DA75BC" w:rsidP="003E56CC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Nasional Tidak Terakreditasi</w:t>
            </w:r>
          </w:p>
          <w:p w14:paraId="7927B3E4" w14:textId="77777777" w:rsidR="00DA75BC" w:rsidRPr="007400E4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6B09C019" wp14:editId="701B79F6">
                      <wp:simplePos x="0" y="0"/>
                      <wp:positionH relativeFrom="column">
                        <wp:posOffset>336550</wp:posOffset>
                      </wp:positionH>
                      <wp:positionV relativeFrom="paragraph">
                        <wp:posOffset>43815</wp:posOffset>
                      </wp:positionV>
                      <wp:extent cx="166370" cy="191770"/>
                      <wp:effectExtent l="12065" t="5080" r="12065" b="12700"/>
                      <wp:wrapNone/>
                      <wp:docPr id="17" name="Text Box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6370" cy="1917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5E1EF0F" w14:textId="77777777" w:rsidR="00DA75BC" w:rsidRPr="007410DD" w:rsidRDefault="00DA75BC" w:rsidP="00DA75BC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09C019" id="Text Box 17" o:spid="_x0000_s1037" type="#_x0000_t202" style="position:absolute;left:0;text-align:left;margin-left:26.5pt;margin-top:3.45pt;width:13.1pt;height:15.1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">
                      <v:textbox>
                        <w:txbxContent>
                          <w:p w14:paraId="35E1EF0F" w14:textId="77777777" w:rsidR="00DA75BC" w:rsidRPr="007410DD" w:rsidRDefault="00DA75BC" w:rsidP="00DA75BC"/>
                        </w:txbxContent>
                      </v:textbox>
                    </v:shape>
                  </w:pict>
                </mc:Fallback>
              </mc:AlternateContent>
            </w:r>
          </w:p>
          <w:p w14:paraId="032D30E9" w14:textId="77777777" w:rsidR="00DA75BC" w:rsidRPr="007400E4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  <w:vMerge/>
            <w:vAlign w:val="center"/>
          </w:tcPr>
          <w:p w14:paraId="77BA1084" w14:textId="77777777" w:rsidR="00DA75BC" w:rsidRPr="007400E4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</w:tr>
      <w:tr w:rsidR="00DA75BC" w:rsidRPr="007400E4" w14:paraId="1A12C36A" w14:textId="77777777" w:rsidTr="003E56CC">
        <w:tc>
          <w:tcPr>
            <w:tcW w:w="4112" w:type="dxa"/>
          </w:tcPr>
          <w:p w14:paraId="2044D9CC" w14:textId="77777777" w:rsidR="00DA75BC" w:rsidRPr="007400E4" w:rsidRDefault="00DA75BC" w:rsidP="003E56CC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lengkapan unsur isi buku (10%)</w:t>
            </w:r>
          </w:p>
        </w:tc>
        <w:tc>
          <w:tcPr>
            <w:tcW w:w="1708" w:type="dxa"/>
          </w:tcPr>
          <w:p w14:paraId="0C6418DE" w14:textId="77777777" w:rsidR="00DA75BC" w:rsidRPr="0057245D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2,5</w:t>
            </w:r>
          </w:p>
        </w:tc>
        <w:tc>
          <w:tcPr>
            <w:tcW w:w="1675" w:type="dxa"/>
          </w:tcPr>
          <w:p w14:paraId="771AA123" w14:textId="77777777" w:rsidR="00DA75BC" w:rsidRPr="007400E4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675" w:type="dxa"/>
          </w:tcPr>
          <w:p w14:paraId="53A4A729" w14:textId="77777777" w:rsidR="00DA75BC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</w:tcPr>
          <w:p w14:paraId="6EADBC03" w14:textId="42ABAEB1" w:rsidR="00DA75BC" w:rsidRPr="00D926B0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2,</w:t>
            </w:r>
            <w:r w:rsidR="00DD1A9F">
              <w:rPr>
                <w:rFonts w:ascii="Tahoma" w:hAnsi="Tahoma" w:cs="Tahoma"/>
                <w:sz w:val="22"/>
                <w:szCs w:val="22"/>
                <w:lang w:val="id-ID"/>
              </w:rPr>
              <w:t>4</w:t>
            </w:r>
          </w:p>
        </w:tc>
      </w:tr>
      <w:tr w:rsidR="00DA75BC" w:rsidRPr="007400E4" w14:paraId="1B4D74F5" w14:textId="77777777" w:rsidTr="003E56CC">
        <w:tc>
          <w:tcPr>
            <w:tcW w:w="4112" w:type="dxa"/>
          </w:tcPr>
          <w:p w14:paraId="5CDF8AF4" w14:textId="77777777" w:rsidR="00DA75BC" w:rsidRPr="007400E4" w:rsidRDefault="00DA75BC" w:rsidP="003E56CC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Ruang lingkup dan kedalaman pembahasan (30%)</w:t>
            </w:r>
          </w:p>
        </w:tc>
        <w:tc>
          <w:tcPr>
            <w:tcW w:w="1708" w:type="dxa"/>
          </w:tcPr>
          <w:p w14:paraId="06E29D7E" w14:textId="77777777" w:rsidR="00DA75BC" w:rsidRPr="0057245D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7,5</w:t>
            </w:r>
          </w:p>
        </w:tc>
        <w:tc>
          <w:tcPr>
            <w:tcW w:w="1675" w:type="dxa"/>
          </w:tcPr>
          <w:p w14:paraId="3EC09F00" w14:textId="77777777" w:rsidR="00DA75BC" w:rsidRPr="007400E4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675" w:type="dxa"/>
          </w:tcPr>
          <w:p w14:paraId="7EA08DA0" w14:textId="77777777" w:rsidR="00DA75BC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</w:tcPr>
          <w:p w14:paraId="70663007" w14:textId="77777777" w:rsidR="00DA75BC" w:rsidRPr="00D926B0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7,2</w:t>
            </w:r>
          </w:p>
        </w:tc>
      </w:tr>
      <w:tr w:rsidR="00DA75BC" w:rsidRPr="007400E4" w14:paraId="053903A3" w14:textId="77777777" w:rsidTr="003E56CC">
        <w:tc>
          <w:tcPr>
            <w:tcW w:w="4112" w:type="dxa"/>
          </w:tcPr>
          <w:p w14:paraId="058C8A96" w14:textId="77777777" w:rsidR="00DA75BC" w:rsidRPr="007400E4" w:rsidRDefault="00DA75BC" w:rsidP="003E56CC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cukupan dan kemutahiran data/informasi dan metodologi (30%)</w:t>
            </w:r>
          </w:p>
        </w:tc>
        <w:tc>
          <w:tcPr>
            <w:tcW w:w="1708" w:type="dxa"/>
          </w:tcPr>
          <w:p w14:paraId="7BAD5D14" w14:textId="77777777" w:rsidR="00DA75BC" w:rsidRPr="0057245D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7,5</w:t>
            </w:r>
          </w:p>
        </w:tc>
        <w:tc>
          <w:tcPr>
            <w:tcW w:w="1675" w:type="dxa"/>
          </w:tcPr>
          <w:p w14:paraId="44D8B822" w14:textId="77777777" w:rsidR="00DA75BC" w:rsidRPr="007400E4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675" w:type="dxa"/>
          </w:tcPr>
          <w:p w14:paraId="491CD189" w14:textId="77777777" w:rsidR="00DA75BC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</w:tcPr>
          <w:p w14:paraId="719F3ECC" w14:textId="77777777" w:rsidR="00DA75BC" w:rsidRPr="00D926B0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7,1</w:t>
            </w:r>
          </w:p>
        </w:tc>
      </w:tr>
      <w:tr w:rsidR="00DA75BC" w:rsidRPr="007400E4" w14:paraId="105720D1" w14:textId="77777777" w:rsidTr="003E56CC">
        <w:tc>
          <w:tcPr>
            <w:tcW w:w="4112" w:type="dxa"/>
          </w:tcPr>
          <w:p w14:paraId="774D2A80" w14:textId="77777777" w:rsidR="00DA75BC" w:rsidRPr="007400E4" w:rsidRDefault="00DA75BC" w:rsidP="003E56CC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lengkapan unsur dan kualitas penerbit (30%)</w:t>
            </w:r>
          </w:p>
        </w:tc>
        <w:tc>
          <w:tcPr>
            <w:tcW w:w="1708" w:type="dxa"/>
          </w:tcPr>
          <w:p w14:paraId="666469BB" w14:textId="77777777" w:rsidR="00DA75BC" w:rsidRPr="0057245D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7,5</w:t>
            </w:r>
          </w:p>
        </w:tc>
        <w:tc>
          <w:tcPr>
            <w:tcW w:w="1675" w:type="dxa"/>
          </w:tcPr>
          <w:p w14:paraId="3539273E" w14:textId="77777777" w:rsidR="00DA75BC" w:rsidRPr="007400E4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675" w:type="dxa"/>
          </w:tcPr>
          <w:p w14:paraId="6CA3361C" w14:textId="77777777" w:rsidR="00DA75BC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</w:tcPr>
          <w:p w14:paraId="4C5FC00A" w14:textId="77777777" w:rsidR="00DA75BC" w:rsidRPr="00D926B0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7,2</w:t>
            </w:r>
          </w:p>
        </w:tc>
      </w:tr>
      <w:tr w:rsidR="00DA75BC" w:rsidRPr="007400E4" w14:paraId="5221B467" w14:textId="77777777" w:rsidTr="003E56CC">
        <w:tc>
          <w:tcPr>
            <w:tcW w:w="4112" w:type="dxa"/>
          </w:tcPr>
          <w:p w14:paraId="7992BBF4" w14:textId="77777777" w:rsidR="00DA75BC" w:rsidRPr="007400E4" w:rsidRDefault="00DA75BC" w:rsidP="003E56CC">
            <w:pPr>
              <w:tabs>
                <w:tab w:val="left" w:pos="318"/>
                <w:tab w:val="left" w:pos="2835"/>
                <w:tab w:val="left" w:pos="3119"/>
              </w:tabs>
              <w:ind w:left="318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Total   =  (100%)</w:t>
            </w:r>
          </w:p>
        </w:tc>
        <w:tc>
          <w:tcPr>
            <w:tcW w:w="1708" w:type="dxa"/>
          </w:tcPr>
          <w:p w14:paraId="0D416B2B" w14:textId="77777777" w:rsidR="00DA75BC" w:rsidRPr="0057245D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25</w:t>
            </w:r>
          </w:p>
        </w:tc>
        <w:tc>
          <w:tcPr>
            <w:tcW w:w="1675" w:type="dxa"/>
          </w:tcPr>
          <w:p w14:paraId="21B8F6E9" w14:textId="77777777" w:rsidR="00DA75BC" w:rsidRPr="007400E4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675" w:type="dxa"/>
          </w:tcPr>
          <w:p w14:paraId="4FE51B84" w14:textId="77777777" w:rsidR="00DA75BC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</w:tcPr>
          <w:p w14:paraId="235D6CC0" w14:textId="3A6EB9EC" w:rsidR="00DA75BC" w:rsidRPr="009257FB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23,</w:t>
            </w:r>
            <w:r w:rsidR="00DD1A9F">
              <w:rPr>
                <w:rFonts w:ascii="Tahoma" w:hAnsi="Tahoma" w:cs="Tahoma"/>
                <w:sz w:val="22"/>
                <w:szCs w:val="22"/>
                <w:lang w:val="id-ID"/>
              </w:rPr>
              <w:t>9</w:t>
            </w:r>
          </w:p>
        </w:tc>
      </w:tr>
    </w:tbl>
    <w:p w14:paraId="7212A529" w14:textId="77777777" w:rsidR="00DA75BC" w:rsidRDefault="00DA75BC" w:rsidP="00DA75BC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</w:p>
    <w:tbl>
      <w:tblPr>
        <w:tblW w:w="10916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16"/>
      </w:tblGrid>
      <w:tr w:rsidR="00DA75BC" w:rsidRPr="003E69B3" w14:paraId="383631C0" w14:textId="77777777" w:rsidTr="003E56CC">
        <w:tc>
          <w:tcPr>
            <w:tcW w:w="10916" w:type="dxa"/>
          </w:tcPr>
          <w:p w14:paraId="50571C9D" w14:textId="77777777" w:rsidR="00DA75BC" w:rsidRPr="003E69B3" w:rsidRDefault="00DA75BC" w:rsidP="003E56CC">
            <w:p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3E69B3">
              <w:rPr>
                <w:rFonts w:ascii="Tahoma" w:hAnsi="Tahoma" w:cs="Tahoma"/>
                <w:sz w:val="22"/>
                <w:szCs w:val="22"/>
                <w:lang w:val="id-ID"/>
              </w:rPr>
              <w:t xml:space="preserve">Catatan Penilaian Artikel oleh Reviewer : </w:t>
            </w:r>
          </w:p>
          <w:p w14:paraId="38F1A3A7" w14:textId="77777777" w:rsidR="00DA75BC" w:rsidRDefault="00DA75BC" w:rsidP="003E56CC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Penulis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artikel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sudah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memenuhi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instruksi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author</w:t>
            </w:r>
          </w:p>
          <w:p w14:paraId="292017BC" w14:textId="77777777" w:rsidR="00DA75BC" w:rsidRDefault="00DA75BC" w:rsidP="003E56CC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Ruang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lingkup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pembahas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sesuai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deng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bidang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kaji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penulis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,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pengangkat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masalah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sudah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cukup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baik</w:t>
            </w:r>
            <w:proofErr w:type="spellEnd"/>
          </w:p>
          <w:p w14:paraId="4F3B4783" w14:textId="77777777" w:rsidR="00DA75BC" w:rsidRPr="00230049" w:rsidRDefault="00DA75BC" w:rsidP="003E56CC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Data yang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digunak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sudah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cukup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baik</w:t>
            </w:r>
            <w:proofErr w:type="spellEnd"/>
          </w:p>
          <w:p w14:paraId="3033399E" w14:textId="77777777" w:rsidR="00DA75BC" w:rsidRPr="00230049" w:rsidRDefault="00DA75BC" w:rsidP="003E56CC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360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Kelengkap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unsur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kualitas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penerbit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sudah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cukup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baik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,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memiliki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ISSN</w:t>
            </w:r>
          </w:p>
        </w:tc>
      </w:tr>
    </w:tbl>
    <w:p w14:paraId="121F53F1" w14:textId="77777777" w:rsidR="00DA75BC" w:rsidRPr="00B35BAE" w:rsidRDefault="00DA75BC" w:rsidP="00DA75BC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</w:p>
    <w:p w14:paraId="56E3F913" w14:textId="5D8369C2" w:rsidR="00DA75BC" w:rsidRPr="006D0365" w:rsidRDefault="00DA75BC" w:rsidP="00DA75BC">
      <w:pPr>
        <w:tabs>
          <w:tab w:val="left" w:pos="426"/>
          <w:tab w:val="left" w:pos="2552"/>
        </w:tabs>
        <w:jc w:val="both"/>
        <w:rPr>
          <w:rFonts w:ascii="Tahoma" w:hAnsi="Tahoma" w:cs="Tahoma"/>
          <w:sz w:val="22"/>
          <w:szCs w:val="22"/>
          <w:lang w:val="en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proofErr w:type="spellStart"/>
      <w:proofErr w:type="gramStart"/>
      <w:r>
        <w:rPr>
          <w:rFonts w:ascii="Tahoma" w:hAnsi="Tahoma" w:cs="Tahoma"/>
          <w:sz w:val="22"/>
          <w:szCs w:val="22"/>
          <w:lang w:val="en-ID"/>
        </w:rPr>
        <w:t>Serang</w:t>
      </w:r>
      <w:proofErr w:type="spellEnd"/>
      <w:r>
        <w:rPr>
          <w:rFonts w:ascii="Tahoma" w:hAnsi="Tahoma" w:cs="Tahoma"/>
          <w:sz w:val="22"/>
          <w:szCs w:val="22"/>
          <w:lang w:val="en-ID"/>
        </w:rPr>
        <w:t xml:space="preserve">,  </w:t>
      </w:r>
      <w:r>
        <w:rPr>
          <w:rFonts w:ascii="Tahoma" w:hAnsi="Tahoma" w:cs="Tahoma"/>
          <w:sz w:val="22"/>
          <w:szCs w:val="22"/>
          <w:lang w:val="id-ID"/>
        </w:rPr>
        <w:t xml:space="preserve"> </w:t>
      </w:r>
      <w:proofErr w:type="gramEnd"/>
      <w:r>
        <w:rPr>
          <w:rFonts w:ascii="Tahoma" w:hAnsi="Tahoma" w:cs="Tahoma"/>
          <w:sz w:val="22"/>
          <w:szCs w:val="22"/>
          <w:lang w:val="id-ID"/>
        </w:rPr>
        <w:t xml:space="preserve"> </w:t>
      </w:r>
      <w:r>
        <w:rPr>
          <w:rFonts w:ascii="Tahoma" w:hAnsi="Tahoma" w:cs="Tahoma"/>
          <w:sz w:val="22"/>
          <w:szCs w:val="22"/>
          <w:lang w:val="en-ID"/>
        </w:rPr>
        <w:t xml:space="preserve"> </w:t>
      </w:r>
      <w:r>
        <w:rPr>
          <w:rFonts w:ascii="Tahoma" w:hAnsi="Tahoma" w:cs="Tahoma"/>
          <w:sz w:val="22"/>
          <w:szCs w:val="22"/>
          <w:lang w:val="id-ID"/>
        </w:rPr>
        <w:t>November</w:t>
      </w:r>
      <w:r>
        <w:rPr>
          <w:rFonts w:ascii="Tahoma" w:hAnsi="Tahoma" w:cs="Tahoma"/>
          <w:sz w:val="22"/>
          <w:szCs w:val="22"/>
          <w:lang w:val="en-ID"/>
        </w:rPr>
        <w:t xml:space="preserve"> 2020</w:t>
      </w:r>
    </w:p>
    <w:p w14:paraId="02D73469" w14:textId="4E06E0E6" w:rsidR="00DA75BC" w:rsidRPr="00B35BAE" w:rsidRDefault="00DA75BC" w:rsidP="00DA75BC">
      <w:pPr>
        <w:tabs>
          <w:tab w:val="left" w:pos="0"/>
        </w:tabs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>Reviewer 2</w:t>
      </w:r>
    </w:p>
    <w:p w14:paraId="15023FD8" w14:textId="78EEAFE4" w:rsidR="00DA75BC" w:rsidRDefault="00DA35D7" w:rsidP="00DA75BC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noProof/>
        </w:rPr>
        <w:drawing>
          <wp:anchor distT="0" distB="0" distL="114300" distR="114300" simplePos="0" relativeHeight="251688960" behindDoc="0" locked="0" layoutInCell="1" allowOverlap="1" wp14:anchorId="11FE6674" wp14:editId="1E246C0E">
            <wp:simplePos x="0" y="0"/>
            <wp:positionH relativeFrom="column">
              <wp:posOffset>3536950</wp:posOffset>
            </wp:positionH>
            <wp:positionV relativeFrom="paragraph">
              <wp:posOffset>66675</wp:posOffset>
            </wp:positionV>
            <wp:extent cx="2052320" cy="542925"/>
            <wp:effectExtent l="0" t="0" r="508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051" t="56135" r="46488" b="27024"/>
                    <a:stretch/>
                  </pic:blipFill>
                  <pic:spPr bwMode="auto">
                    <a:xfrm>
                      <a:off x="0" y="0"/>
                      <a:ext cx="2052320" cy="542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57EE95" w14:textId="07DFF7C0" w:rsidR="00DA75BC" w:rsidRPr="00B35BAE" w:rsidRDefault="00DA75BC" w:rsidP="00DA75BC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</w:p>
    <w:p w14:paraId="52687B95" w14:textId="7E8160EE" w:rsidR="00DA75BC" w:rsidRPr="00595C3E" w:rsidRDefault="00DA75BC" w:rsidP="00DA75BC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  <w:t xml:space="preserve">  </w:t>
      </w:r>
      <w:r w:rsidRPr="00B35BAE">
        <w:rPr>
          <w:rFonts w:ascii="Tahoma" w:hAnsi="Tahoma" w:cs="Tahoma"/>
          <w:sz w:val="18"/>
          <w:szCs w:val="22"/>
          <w:lang w:val="id-ID"/>
        </w:rPr>
        <w:t xml:space="preserve">     </w:t>
      </w:r>
      <w:r w:rsidRPr="00B35BAE">
        <w:rPr>
          <w:rFonts w:ascii="Tahoma" w:hAnsi="Tahoma" w:cs="Tahoma"/>
          <w:sz w:val="18"/>
          <w:szCs w:val="22"/>
          <w:lang w:val="id-ID"/>
        </w:rPr>
        <w:tab/>
        <w:t xml:space="preserve">       </w:t>
      </w:r>
    </w:p>
    <w:p w14:paraId="7713B828" w14:textId="7E5AE8B7" w:rsidR="00DA75BC" w:rsidRPr="00C07D67" w:rsidRDefault="00DA75BC" w:rsidP="00DA75BC">
      <w:pPr>
        <w:tabs>
          <w:tab w:val="left" w:pos="426"/>
          <w:tab w:val="left" w:pos="2552"/>
          <w:tab w:val="left" w:pos="4536"/>
        </w:tabs>
        <w:jc w:val="both"/>
        <w:rPr>
          <w:rFonts w:ascii="Tahoma" w:hAnsi="Tahoma" w:cs="Tahoma"/>
          <w:sz w:val="22"/>
          <w:szCs w:val="22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 w:rsidRPr="00182878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</w:rPr>
        <w:t>D</w:t>
      </w:r>
      <w:r>
        <w:rPr>
          <w:rFonts w:ascii="Tahoma" w:hAnsi="Tahoma" w:cs="Tahoma"/>
          <w:sz w:val="22"/>
          <w:szCs w:val="22"/>
          <w:lang w:val="id-ID"/>
        </w:rPr>
        <w:t xml:space="preserve">r. Rudi Zulfikar S.E., Ak., M.Si., </w:t>
      </w:r>
      <w:r w:rsidR="00C07D67">
        <w:rPr>
          <w:rFonts w:ascii="Tahoma" w:hAnsi="Tahoma" w:cs="Tahoma"/>
          <w:sz w:val="22"/>
          <w:szCs w:val="22"/>
        </w:rPr>
        <w:t xml:space="preserve">MM., </w:t>
      </w:r>
      <w:r>
        <w:rPr>
          <w:rFonts w:ascii="Tahoma" w:hAnsi="Tahoma" w:cs="Tahoma"/>
          <w:sz w:val="22"/>
          <w:szCs w:val="22"/>
          <w:lang w:val="id-ID"/>
        </w:rPr>
        <w:t>CA</w:t>
      </w:r>
      <w:r w:rsidR="00C07D67">
        <w:rPr>
          <w:rFonts w:ascii="Tahoma" w:hAnsi="Tahoma" w:cs="Tahoma"/>
          <w:sz w:val="22"/>
          <w:szCs w:val="22"/>
        </w:rPr>
        <w:t>.</w:t>
      </w:r>
    </w:p>
    <w:p w14:paraId="4A8CDAB4" w14:textId="639D6E49" w:rsidR="00DA75BC" w:rsidRPr="00C07D67" w:rsidRDefault="00DA75BC" w:rsidP="00DA75BC">
      <w:pPr>
        <w:tabs>
          <w:tab w:val="left" w:pos="426"/>
          <w:tab w:val="left" w:pos="2552"/>
          <w:tab w:val="left" w:pos="4536"/>
        </w:tabs>
        <w:jc w:val="both"/>
        <w:rPr>
          <w:rFonts w:ascii="Tahoma" w:hAnsi="Tahoma" w:cs="Tahoma"/>
          <w:sz w:val="22"/>
          <w:szCs w:val="22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</w:rPr>
        <w:tab/>
      </w:r>
      <w:r>
        <w:rPr>
          <w:rFonts w:ascii="Tahoma" w:hAnsi="Tahoma" w:cs="Tahoma"/>
          <w:sz w:val="22"/>
          <w:szCs w:val="22"/>
          <w:lang w:val="id-ID"/>
        </w:rPr>
        <w:t>Jabatan</w:t>
      </w:r>
      <w:r>
        <w:rPr>
          <w:rFonts w:ascii="Tahoma" w:hAnsi="Tahoma" w:cs="Tahoma"/>
          <w:sz w:val="22"/>
          <w:szCs w:val="22"/>
          <w:lang w:val="id-ID"/>
        </w:rPr>
        <w:tab/>
        <w:t xml:space="preserve">: </w:t>
      </w:r>
      <w:proofErr w:type="spellStart"/>
      <w:r>
        <w:rPr>
          <w:rFonts w:ascii="Tahoma" w:hAnsi="Tahoma" w:cs="Tahoma"/>
          <w:sz w:val="22"/>
          <w:szCs w:val="22"/>
        </w:rPr>
        <w:t>Ketua</w:t>
      </w:r>
      <w:proofErr w:type="spellEnd"/>
      <w:r>
        <w:rPr>
          <w:rFonts w:ascii="Tahoma" w:hAnsi="Tahoma" w:cs="Tahoma"/>
          <w:sz w:val="22"/>
          <w:szCs w:val="22"/>
        </w:rPr>
        <w:t xml:space="preserve"> </w:t>
      </w:r>
      <w:r>
        <w:rPr>
          <w:rFonts w:ascii="Tahoma" w:hAnsi="Tahoma" w:cs="Tahoma"/>
          <w:sz w:val="22"/>
          <w:szCs w:val="22"/>
          <w:lang w:val="id-ID"/>
        </w:rPr>
        <w:t>Satuan Pengawas Internal</w:t>
      </w:r>
      <w:r w:rsidR="00C07D67">
        <w:rPr>
          <w:rFonts w:ascii="Tahoma" w:hAnsi="Tahoma" w:cs="Tahoma"/>
          <w:sz w:val="22"/>
          <w:szCs w:val="22"/>
        </w:rPr>
        <w:t xml:space="preserve"> (SPI)</w:t>
      </w:r>
    </w:p>
    <w:p w14:paraId="18AF151E" w14:textId="1AB6F060" w:rsidR="00DA75BC" w:rsidRPr="00C6077E" w:rsidRDefault="00DA75BC" w:rsidP="00DA75BC">
      <w:pPr>
        <w:tabs>
          <w:tab w:val="left" w:pos="426"/>
          <w:tab w:val="left" w:pos="2552"/>
          <w:tab w:val="left" w:pos="4536"/>
        </w:tabs>
        <w:ind w:left="6379" w:hanging="6379"/>
        <w:jc w:val="both"/>
        <w:rPr>
          <w:rFonts w:ascii="Tahoma" w:hAnsi="Tahoma" w:cs="Tahoma"/>
          <w:sz w:val="22"/>
          <w:szCs w:val="22"/>
          <w:lang w:val="en-ID"/>
        </w:rPr>
      </w:pPr>
      <w:r>
        <w:rPr>
          <w:rFonts w:ascii="Tahoma" w:hAnsi="Tahoma" w:cs="Tahoma"/>
          <w:sz w:val="22"/>
          <w:szCs w:val="22"/>
          <w:lang w:val="id-ID"/>
        </w:rPr>
        <w:t xml:space="preserve">      </w:t>
      </w:r>
      <w:r w:rsidRPr="00B35BAE">
        <w:rPr>
          <w:rFonts w:ascii="Tahoma" w:hAnsi="Tahoma" w:cs="Tahoma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</w:rPr>
        <w:t xml:space="preserve">       </w:t>
      </w:r>
      <w:r>
        <w:rPr>
          <w:rFonts w:ascii="Tahoma" w:hAnsi="Tahoma" w:cs="Tahoma"/>
          <w:sz w:val="22"/>
          <w:szCs w:val="22"/>
          <w:lang w:val="id-ID"/>
        </w:rPr>
        <w:t>Unit kerja</w:t>
      </w:r>
      <w:r>
        <w:rPr>
          <w:rFonts w:ascii="Tahoma" w:hAnsi="Tahoma" w:cs="Tahoma"/>
          <w:sz w:val="22"/>
          <w:szCs w:val="22"/>
        </w:rPr>
        <w:t xml:space="preserve">   </w:t>
      </w:r>
      <w:r>
        <w:rPr>
          <w:rFonts w:ascii="Tahoma" w:hAnsi="Tahoma" w:cs="Tahoma"/>
          <w:sz w:val="22"/>
          <w:szCs w:val="22"/>
        </w:rPr>
        <w:tab/>
      </w:r>
      <w:r w:rsidR="00C07D67">
        <w:rPr>
          <w:rFonts w:ascii="Tahoma" w:hAnsi="Tahoma" w:cs="Tahoma"/>
          <w:sz w:val="22"/>
          <w:szCs w:val="22"/>
          <w:lang w:val="id-ID"/>
        </w:rPr>
        <w:t xml:space="preserve">  : </w:t>
      </w:r>
      <w:r w:rsidR="00C07D67">
        <w:rPr>
          <w:rFonts w:ascii="Tahoma" w:hAnsi="Tahoma" w:cs="Tahoma"/>
          <w:sz w:val="22"/>
          <w:szCs w:val="22"/>
        </w:rPr>
        <w:t xml:space="preserve">SPI </w:t>
      </w:r>
      <w:r>
        <w:rPr>
          <w:rFonts w:ascii="Tahoma" w:hAnsi="Tahoma" w:cs="Tahoma"/>
          <w:sz w:val="22"/>
          <w:szCs w:val="22"/>
          <w:lang w:val="id-ID"/>
        </w:rPr>
        <w:t xml:space="preserve">Universitas </w:t>
      </w:r>
      <w:r>
        <w:rPr>
          <w:rFonts w:ascii="Tahoma" w:hAnsi="Tahoma" w:cs="Tahoma"/>
          <w:sz w:val="22"/>
          <w:szCs w:val="22"/>
          <w:lang w:val="en-ID"/>
        </w:rPr>
        <w:t>Sultan A</w:t>
      </w:r>
      <w:r>
        <w:rPr>
          <w:rFonts w:ascii="Tahoma" w:hAnsi="Tahoma" w:cs="Tahoma"/>
          <w:sz w:val="22"/>
          <w:szCs w:val="22"/>
          <w:lang w:val="id-ID"/>
        </w:rPr>
        <w:t>g</w:t>
      </w:r>
      <w:proofErr w:type="spellStart"/>
      <w:r>
        <w:rPr>
          <w:rFonts w:ascii="Tahoma" w:hAnsi="Tahoma" w:cs="Tahoma"/>
          <w:sz w:val="22"/>
          <w:szCs w:val="22"/>
          <w:lang w:val="en-ID"/>
        </w:rPr>
        <w:t>eng</w:t>
      </w:r>
      <w:proofErr w:type="spellEnd"/>
      <w:r>
        <w:rPr>
          <w:rFonts w:ascii="Tahoma" w:hAnsi="Tahoma" w:cs="Tahoma"/>
          <w:sz w:val="22"/>
          <w:szCs w:val="22"/>
          <w:lang w:val="en-ID"/>
        </w:rPr>
        <w:t xml:space="preserve"> </w:t>
      </w:r>
      <w:proofErr w:type="spellStart"/>
      <w:r>
        <w:rPr>
          <w:rFonts w:ascii="Tahoma" w:hAnsi="Tahoma" w:cs="Tahoma"/>
          <w:sz w:val="22"/>
          <w:szCs w:val="22"/>
          <w:lang w:val="en-ID"/>
        </w:rPr>
        <w:t>Tirtayasa</w:t>
      </w:r>
      <w:proofErr w:type="spellEnd"/>
    </w:p>
    <w:p w14:paraId="5C81D8BD" w14:textId="77777777" w:rsidR="00DA75BC" w:rsidRDefault="00DA75BC" w:rsidP="00DA75BC">
      <w:pPr>
        <w:tabs>
          <w:tab w:val="left" w:pos="426"/>
          <w:tab w:val="left" w:pos="2552"/>
        </w:tabs>
        <w:jc w:val="both"/>
        <w:rPr>
          <w:rFonts w:ascii="Tahoma" w:hAnsi="Tahoma" w:cs="Tahoma"/>
          <w:iCs/>
          <w:sz w:val="22"/>
          <w:szCs w:val="22"/>
          <w:lang w:val="id-ID"/>
        </w:rPr>
      </w:pPr>
    </w:p>
    <w:sectPr w:rsidR="00DA75BC" w:rsidSect="00C6077E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54526"/>
    <w:multiLevelType w:val="hybridMultilevel"/>
    <w:tmpl w:val="2A429F9A"/>
    <w:lvl w:ilvl="0" w:tplc="0421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7DC425C"/>
    <w:multiLevelType w:val="hybridMultilevel"/>
    <w:tmpl w:val="2A429F9A"/>
    <w:lvl w:ilvl="0" w:tplc="0421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7E87277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3" w15:restartNumberingAfterBreak="0">
    <w:nsid w:val="45690249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zIwtTQ2MLAwszBR0lEKTi0uzszPAykwrAUAb35yFiwAAAA="/>
  </w:docVars>
  <w:rsids>
    <w:rsidRoot w:val="00C6077E"/>
    <w:rsid w:val="00036A7B"/>
    <w:rsid w:val="00043E82"/>
    <w:rsid w:val="000B6047"/>
    <w:rsid w:val="00101C58"/>
    <w:rsid w:val="00154A7E"/>
    <w:rsid w:val="001F4972"/>
    <w:rsid w:val="002F7A7F"/>
    <w:rsid w:val="003062AE"/>
    <w:rsid w:val="003E69A5"/>
    <w:rsid w:val="0042575B"/>
    <w:rsid w:val="00455DBA"/>
    <w:rsid w:val="006A7AE1"/>
    <w:rsid w:val="00823B53"/>
    <w:rsid w:val="009257FB"/>
    <w:rsid w:val="0095289D"/>
    <w:rsid w:val="009C1830"/>
    <w:rsid w:val="009C49A7"/>
    <w:rsid w:val="00A55E23"/>
    <w:rsid w:val="00A760B1"/>
    <w:rsid w:val="00AC21C1"/>
    <w:rsid w:val="00C07D67"/>
    <w:rsid w:val="00C46C0F"/>
    <w:rsid w:val="00C6077E"/>
    <w:rsid w:val="00D27D24"/>
    <w:rsid w:val="00D46A03"/>
    <w:rsid w:val="00DA35D7"/>
    <w:rsid w:val="00DA75BC"/>
    <w:rsid w:val="00DD1A9F"/>
    <w:rsid w:val="00DE36EA"/>
    <w:rsid w:val="00E57CAC"/>
    <w:rsid w:val="00E81FEF"/>
    <w:rsid w:val="00EB6D30"/>
    <w:rsid w:val="00F27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84D42E"/>
  <w15:chartTrackingRefBased/>
  <w15:docId w15:val="{6E8B84B1-3B18-47BA-B99F-1A905CDC4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id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077E"/>
    <w:rPr>
      <w:rFonts w:eastAsia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07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e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49</Words>
  <Characters>313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u Mulyasari</dc:creator>
  <cp:keywords/>
  <dc:description/>
  <cp:lastModifiedBy>TOSHIBA</cp:lastModifiedBy>
  <cp:revision>3</cp:revision>
  <cp:lastPrinted>2021-03-03T09:41:00Z</cp:lastPrinted>
  <dcterms:created xsi:type="dcterms:W3CDTF">2021-08-09T02:40:00Z</dcterms:created>
  <dcterms:modified xsi:type="dcterms:W3CDTF">2021-08-09T02:42:00Z</dcterms:modified>
</cp:coreProperties>
</file>